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4C1E6" w14:textId="0EC70371" w:rsidR="00B877E3" w:rsidRPr="00B877E3" w:rsidRDefault="00B83D43" w:rsidP="00B877E3">
      <w:pPr>
        <w:spacing w:after="0" w:line="240" w:lineRule="auto"/>
        <w:jc w:val="center"/>
        <w:rPr>
          <w:rFonts w:cstheme="minorHAnsi"/>
          <w:b/>
          <w:bCs/>
          <w:u w:val="single"/>
        </w:rPr>
      </w:pPr>
      <w:bookmarkStart w:id="0" w:name="_GoBack"/>
      <w:bookmarkEnd w:id="0"/>
      <w:r w:rsidRPr="00B877E3">
        <w:rPr>
          <w:rFonts w:cstheme="minorHAnsi"/>
          <w:b/>
          <w:bCs/>
          <w:u w:val="single"/>
        </w:rPr>
        <w:t>I</w:t>
      </w:r>
      <w:r w:rsidR="00A22DBF" w:rsidRPr="00B877E3">
        <w:rPr>
          <w:rFonts w:cstheme="minorHAnsi"/>
          <w:b/>
          <w:bCs/>
          <w:u w:val="single"/>
        </w:rPr>
        <w:t>EAC</w:t>
      </w:r>
      <w:r w:rsidRPr="00B877E3">
        <w:rPr>
          <w:rFonts w:cstheme="minorHAnsi"/>
          <w:b/>
          <w:bCs/>
          <w:u w:val="single"/>
        </w:rPr>
        <w:t xml:space="preserve"> </w:t>
      </w:r>
      <w:r w:rsidR="00B877E3" w:rsidRPr="00B877E3">
        <w:rPr>
          <w:rFonts w:cstheme="minorHAnsi"/>
          <w:b/>
          <w:bCs/>
          <w:u w:val="single"/>
        </w:rPr>
        <w:t>MEETING MINUTES</w:t>
      </w:r>
    </w:p>
    <w:p w14:paraId="03DBAE11" w14:textId="1A9DBB7C" w:rsidR="00B877E3" w:rsidRPr="00B877E3" w:rsidRDefault="00DC54E8" w:rsidP="00B877E3">
      <w:pPr>
        <w:spacing w:after="0" w:line="240" w:lineRule="auto"/>
        <w:jc w:val="center"/>
        <w:rPr>
          <w:rFonts w:cstheme="minorHAnsi"/>
        </w:rPr>
      </w:pPr>
      <w:r>
        <w:rPr>
          <w:rFonts w:cstheme="minorHAnsi"/>
        </w:rPr>
        <w:t>Friday, September 20, 2019</w:t>
      </w:r>
    </w:p>
    <w:p w14:paraId="5D90640E" w14:textId="386EB071" w:rsidR="00B877E3" w:rsidRPr="00B877E3" w:rsidRDefault="00B877E3" w:rsidP="00B877E3">
      <w:pPr>
        <w:spacing w:after="0" w:line="240" w:lineRule="auto"/>
        <w:jc w:val="center"/>
        <w:rPr>
          <w:rFonts w:cstheme="minorHAnsi"/>
        </w:rPr>
      </w:pPr>
      <w:r w:rsidRPr="00B877E3">
        <w:rPr>
          <w:rFonts w:cstheme="minorHAnsi"/>
        </w:rPr>
        <w:t xml:space="preserve">Hosted by </w:t>
      </w:r>
      <w:r w:rsidR="00471BFE">
        <w:rPr>
          <w:rFonts w:cstheme="minorHAnsi"/>
        </w:rPr>
        <w:t>DSBN</w:t>
      </w:r>
    </w:p>
    <w:p w14:paraId="1DFE90A0" w14:textId="4B4F7E1A" w:rsidR="00B877E3" w:rsidRPr="00B877E3" w:rsidRDefault="00B877E3" w:rsidP="00B877E3">
      <w:pPr>
        <w:spacing w:after="0" w:line="240" w:lineRule="auto"/>
        <w:jc w:val="center"/>
        <w:rPr>
          <w:rFonts w:cstheme="minorHAnsi"/>
        </w:rPr>
      </w:pPr>
      <w:r w:rsidRPr="00B877E3">
        <w:rPr>
          <w:rFonts w:cstheme="minorHAnsi"/>
        </w:rPr>
        <w:t xml:space="preserve">Meeting Location:  </w:t>
      </w:r>
      <w:r w:rsidR="00471BFE">
        <w:rPr>
          <w:rFonts w:cstheme="minorHAnsi"/>
        </w:rPr>
        <w:t>Education Centre</w:t>
      </w:r>
    </w:p>
    <w:p w14:paraId="6E5BDF38" w14:textId="77777777" w:rsidR="00B877E3" w:rsidRPr="00B877E3" w:rsidRDefault="00B877E3" w:rsidP="00B877E3">
      <w:pPr>
        <w:spacing w:after="0" w:line="240" w:lineRule="auto"/>
        <w:rPr>
          <w:rFonts w:cstheme="minorHAnsi"/>
        </w:rPr>
      </w:pPr>
    </w:p>
    <w:p w14:paraId="37EA88DB" w14:textId="25FEEA92" w:rsidR="00B877E3" w:rsidRPr="00B877E3" w:rsidRDefault="00B877E3" w:rsidP="00B877E3">
      <w:pPr>
        <w:spacing w:after="0" w:line="240" w:lineRule="auto"/>
        <w:rPr>
          <w:rFonts w:cstheme="minorHAnsi"/>
        </w:rPr>
      </w:pPr>
      <w:r w:rsidRPr="00B877E3">
        <w:rPr>
          <w:rFonts w:cstheme="minorHAnsi"/>
          <w:b/>
          <w:bCs/>
          <w:u w:val="single"/>
        </w:rPr>
        <w:t>Participants in attendance</w:t>
      </w:r>
      <w:r w:rsidRPr="00B877E3">
        <w:rPr>
          <w:rFonts w:cstheme="minorHAnsi"/>
        </w:rPr>
        <w:t>:</w:t>
      </w:r>
    </w:p>
    <w:p w14:paraId="4BCFD9DD" w14:textId="35853DC2" w:rsidR="00B877E3" w:rsidRPr="00B877E3" w:rsidRDefault="00B877E3" w:rsidP="00B877E3">
      <w:pPr>
        <w:spacing w:after="0" w:line="240" w:lineRule="auto"/>
        <w:rPr>
          <w:rFonts w:cstheme="minorHAnsi"/>
        </w:rPr>
      </w:pPr>
    </w:p>
    <w:p w14:paraId="63222F5F" w14:textId="77777777" w:rsidR="004B6D12" w:rsidRDefault="00B877E3" w:rsidP="00D45C0D">
      <w:pPr>
        <w:spacing w:after="0" w:line="240" w:lineRule="auto"/>
        <w:rPr>
          <w:rFonts w:cstheme="minorHAnsi"/>
        </w:rPr>
      </w:pPr>
      <w:r w:rsidRPr="00B877E3">
        <w:rPr>
          <w:rFonts w:cstheme="minorHAnsi"/>
        </w:rPr>
        <w:t>District School Board of Niagara</w:t>
      </w:r>
      <w:r w:rsidRPr="00B877E3">
        <w:rPr>
          <w:rFonts w:cstheme="minorHAnsi"/>
        </w:rPr>
        <w:tab/>
      </w:r>
      <w:r w:rsidRPr="00B877E3">
        <w:rPr>
          <w:rFonts w:cstheme="minorHAnsi"/>
        </w:rPr>
        <w:tab/>
      </w:r>
      <w:r>
        <w:rPr>
          <w:rFonts w:cstheme="minorHAnsi"/>
        </w:rPr>
        <w:tab/>
      </w:r>
      <w:r w:rsidR="005B2CCD">
        <w:rPr>
          <w:rFonts w:cstheme="minorHAnsi"/>
        </w:rPr>
        <w:t>Ronda Menard,</w:t>
      </w:r>
      <w:r w:rsidR="004B6D12">
        <w:rPr>
          <w:rFonts w:cstheme="minorHAnsi"/>
        </w:rPr>
        <w:t xml:space="preserve"> </w:t>
      </w:r>
      <w:r w:rsidRPr="00B877E3">
        <w:rPr>
          <w:rFonts w:cstheme="minorHAnsi"/>
        </w:rPr>
        <w:t xml:space="preserve">Jamie Groat, </w:t>
      </w:r>
      <w:r w:rsidR="00420A05">
        <w:rPr>
          <w:rFonts w:cstheme="minorHAnsi"/>
        </w:rPr>
        <w:t xml:space="preserve">Erica Zombolas, </w:t>
      </w:r>
    </w:p>
    <w:p w14:paraId="1BCCFFEC" w14:textId="20187FE5" w:rsidR="00B877E3" w:rsidRDefault="004B6D12" w:rsidP="004B6D12">
      <w:pPr>
        <w:spacing w:after="0" w:line="240" w:lineRule="auto"/>
        <w:ind w:left="3600" w:firstLine="720"/>
        <w:rPr>
          <w:rFonts w:cstheme="minorHAnsi"/>
        </w:rPr>
      </w:pPr>
      <w:r>
        <w:rPr>
          <w:rFonts w:cstheme="minorHAnsi"/>
        </w:rPr>
        <w:t>Deana Davies, JoAnna Roberto</w:t>
      </w:r>
    </w:p>
    <w:p w14:paraId="66EF2917" w14:textId="3C3BCFC9" w:rsidR="00371FE4" w:rsidRDefault="00371FE4" w:rsidP="00371FE4">
      <w:pPr>
        <w:spacing w:after="0" w:line="240" w:lineRule="auto"/>
        <w:rPr>
          <w:rFonts w:cstheme="minorHAnsi"/>
        </w:rPr>
      </w:pPr>
      <w:r>
        <w:rPr>
          <w:rFonts w:cstheme="minorHAnsi"/>
        </w:rPr>
        <w:t>D</w:t>
      </w:r>
      <w:r w:rsidR="001327F3">
        <w:rPr>
          <w:rFonts w:cstheme="minorHAnsi"/>
        </w:rPr>
        <w:t>SBN Student Ambassador</w:t>
      </w:r>
      <w:r w:rsidR="001327F3">
        <w:rPr>
          <w:rFonts w:cstheme="minorHAnsi"/>
        </w:rPr>
        <w:tab/>
      </w:r>
      <w:r w:rsidR="001327F3">
        <w:rPr>
          <w:rFonts w:cstheme="minorHAnsi"/>
        </w:rPr>
        <w:tab/>
      </w:r>
      <w:r w:rsidR="001D4436">
        <w:rPr>
          <w:rFonts w:cstheme="minorHAnsi"/>
        </w:rPr>
        <w:t xml:space="preserve"> </w:t>
      </w:r>
      <w:r w:rsidR="001A11CD">
        <w:rPr>
          <w:rFonts w:cstheme="minorHAnsi"/>
        </w:rPr>
        <w:tab/>
        <w:t>Ness Griffin</w:t>
      </w:r>
    </w:p>
    <w:p w14:paraId="4AC87788" w14:textId="794D4472" w:rsidR="00B877E3" w:rsidRDefault="00B877E3" w:rsidP="00B877E3">
      <w:pPr>
        <w:spacing w:after="0" w:line="240" w:lineRule="auto"/>
        <w:rPr>
          <w:rFonts w:cstheme="minorHAnsi"/>
        </w:rPr>
      </w:pPr>
      <w:r>
        <w:rPr>
          <w:rFonts w:cstheme="minorHAnsi"/>
        </w:rPr>
        <w:t>Fort Erie Native Friendship Centre</w:t>
      </w:r>
      <w:r>
        <w:rPr>
          <w:rFonts w:cstheme="minorHAnsi"/>
        </w:rPr>
        <w:tab/>
      </w:r>
      <w:r>
        <w:rPr>
          <w:rFonts w:cstheme="minorHAnsi"/>
        </w:rPr>
        <w:tab/>
        <w:t>Gary Parker</w:t>
      </w:r>
    </w:p>
    <w:p w14:paraId="3062EF84" w14:textId="77777777" w:rsidR="00B877E3" w:rsidRDefault="00B877E3" w:rsidP="00B877E3">
      <w:pPr>
        <w:spacing w:after="0" w:line="240" w:lineRule="auto"/>
        <w:rPr>
          <w:rFonts w:cstheme="minorHAnsi"/>
        </w:rPr>
      </w:pPr>
      <w:r>
        <w:rPr>
          <w:rFonts w:cstheme="minorHAnsi"/>
        </w:rPr>
        <w:t>Inuit Council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Cindy Biancaniello</w:t>
      </w:r>
    </w:p>
    <w:p w14:paraId="086D2548" w14:textId="0FD40A91" w:rsidR="00B877E3" w:rsidRDefault="00C6408C" w:rsidP="00BD0C61">
      <w:pPr>
        <w:spacing w:after="0" w:line="240" w:lineRule="auto"/>
        <w:ind w:left="3600" w:hanging="3600"/>
        <w:rPr>
          <w:rFonts w:cstheme="minorHAnsi"/>
        </w:rPr>
      </w:pPr>
      <w:r>
        <w:rPr>
          <w:rFonts w:cstheme="minorHAnsi"/>
        </w:rPr>
        <w:t xml:space="preserve">Niagara Catholic </w:t>
      </w:r>
      <w:r w:rsidR="00B877E3">
        <w:rPr>
          <w:rFonts w:cstheme="minorHAnsi"/>
        </w:rPr>
        <w:t>District School Board</w:t>
      </w:r>
      <w:r w:rsidR="00B877E3">
        <w:rPr>
          <w:rFonts w:cstheme="minorHAnsi"/>
        </w:rPr>
        <w:tab/>
      </w:r>
      <w:r w:rsidR="00B877E3">
        <w:rPr>
          <w:rFonts w:cstheme="minorHAnsi"/>
        </w:rPr>
        <w:tab/>
        <w:t>Brian Kon, Ted Farrell, Marco Magazzeni</w:t>
      </w:r>
      <w:r w:rsidR="00A14B17">
        <w:rPr>
          <w:rFonts w:cstheme="minorHAnsi"/>
        </w:rPr>
        <w:t>,</w:t>
      </w:r>
      <w:r w:rsidR="008267A5">
        <w:rPr>
          <w:rFonts w:cstheme="minorHAnsi"/>
        </w:rPr>
        <w:t xml:space="preserve"> </w:t>
      </w:r>
      <w:r w:rsidR="00A14B17">
        <w:rPr>
          <w:rFonts w:cstheme="minorHAnsi"/>
        </w:rPr>
        <w:t>Krista Moscato</w:t>
      </w:r>
    </w:p>
    <w:p w14:paraId="36D93D9D" w14:textId="377FA516" w:rsidR="00B877E3" w:rsidRDefault="00B877E3" w:rsidP="00B877E3">
      <w:pPr>
        <w:spacing w:after="0" w:line="240" w:lineRule="auto"/>
        <w:rPr>
          <w:rFonts w:cstheme="minorHAnsi"/>
        </w:rPr>
      </w:pPr>
      <w:r>
        <w:rPr>
          <w:rFonts w:cstheme="minorHAnsi"/>
        </w:rPr>
        <w:t>Niagara Chapter of Native Women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5539BB">
        <w:rPr>
          <w:rFonts w:cstheme="minorHAnsi"/>
        </w:rPr>
        <w:t>Loui</w:t>
      </w:r>
      <w:r w:rsidR="001B1309">
        <w:rPr>
          <w:rFonts w:cstheme="minorHAnsi"/>
        </w:rPr>
        <w:t>se Hickey</w:t>
      </w:r>
    </w:p>
    <w:p w14:paraId="3811EE4B" w14:textId="16249714" w:rsidR="00B877E3" w:rsidRDefault="00B877E3" w:rsidP="00B877E3">
      <w:pPr>
        <w:spacing w:after="0" w:line="240" w:lineRule="auto"/>
        <w:rPr>
          <w:rFonts w:cstheme="minorHAnsi"/>
        </w:rPr>
      </w:pPr>
      <w:r>
        <w:rPr>
          <w:rFonts w:cstheme="minorHAnsi"/>
        </w:rPr>
        <w:t>Niagara College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1B1309">
        <w:rPr>
          <w:rFonts w:cstheme="minorHAnsi"/>
        </w:rPr>
        <w:t>Ashley</w:t>
      </w:r>
      <w:r w:rsidR="00FC644A">
        <w:rPr>
          <w:rFonts w:cstheme="minorHAnsi"/>
        </w:rPr>
        <w:t xml:space="preserve"> Bu</w:t>
      </w:r>
      <w:r w:rsidR="00660D5A">
        <w:rPr>
          <w:rFonts w:cstheme="minorHAnsi"/>
        </w:rPr>
        <w:t>c</w:t>
      </w:r>
      <w:r w:rsidR="00FC644A">
        <w:rPr>
          <w:rFonts w:cstheme="minorHAnsi"/>
        </w:rPr>
        <w:t>k</w:t>
      </w:r>
    </w:p>
    <w:p w14:paraId="18BA66BD" w14:textId="1CE1DB2C" w:rsidR="00B877E3" w:rsidRDefault="00B877E3" w:rsidP="00B877E3">
      <w:pPr>
        <w:spacing w:after="0" w:line="240" w:lineRule="auto"/>
        <w:rPr>
          <w:rFonts w:cstheme="minorHAnsi"/>
        </w:rPr>
      </w:pPr>
      <w:r>
        <w:rPr>
          <w:rFonts w:cstheme="minorHAnsi"/>
        </w:rPr>
        <w:t>Niagara Peninsula Aboriginal Area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FC644A">
        <w:rPr>
          <w:rFonts w:cstheme="minorHAnsi"/>
        </w:rPr>
        <w:t xml:space="preserve">Brittany </w:t>
      </w:r>
      <w:r w:rsidR="001176A7">
        <w:rPr>
          <w:rFonts w:cstheme="minorHAnsi"/>
        </w:rPr>
        <w:t>Clause</w:t>
      </w:r>
    </w:p>
    <w:p w14:paraId="6C114E09" w14:textId="3A63F612" w:rsidR="00B877E3" w:rsidRDefault="00B877E3" w:rsidP="00B877E3">
      <w:pPr>
        <w:spacing w:after="0" w:line="240" w:lineRule="auto"/>
        <w:rPr>
          <w:rFonts w:cstheme="minorHAnsi"/>
        </w:rPr>
      </w:pPr>
      <w:r>
        <w:rPr>
          <w:rFonts w:cstheme="minorHAnsi"/>
        </w:rPr>
        <w:t>Management Boar</w:t>
      </w:r>
      <w:r w:rsidR="00875FA2">
        <w:rPr>
          <w:rFonts w:cstheme="minorHAnsi"/>
        </w:rPr>
        <w:t>d</w:t>
      </w:r>
    </w:p>
    <w:p w14:paraId="5AC62227" w14:textId="1079C55D" w:rsidR="00B877E3" w:rsidRDefault="00B877E3" w:rsidP="00B877E3">
      <w:pPr>
        <w:spacing w:after="0" w:line="240" w:lineRule="auto"/>
        <w:rPr>
          <w:rFonts w:cstheme="minorHAnsi"/>
        </w:rPr>
      </w:pPr>
      <w:r>
        <w:rPr>
          <w:rFonts w:cstheme="minorHAnsi"/>
        </w:rPr>
        <w:t>Niagara Regional Native Centre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FF7D5F">
        <w:rPr>
          <w:rFonts w:cstheme="minorHAnsi"/>
        </w:rPr>
        <w:t xml:space="preserve">Mia Bakker, </w:t>
      </w:r>
      <w:r w:rsidR="00380C14">
        <w:rPr>
          <w:rFonts w:cstheme="minorHAnsi"/>
        </w:rPr>
        <w:t>Willow Shawanoo</w:t>
      </w:r>
    </w:p>
    <w:p w14:paraId="658343C4" w14:textId="051B6FCD" w:rsidR="00007AB4" w:rsidRDefault="00B877E3" w:rsidP="00B877E3">
      <w:pPr>
        <w:spacing w:after="0" w:line="240" w:lineRule="auto"/>
        <w:rPr>
          <w:rFonts w:cstheme="minorHAnsi"/>
        </w:rPr>
      </w:pPr>
      <w:r>
        <w:rPr>
          <w:rFonts w:cstheme="minorHAnsi"/>
        </w:rPr>
        <w:t>Parent</w:t>
      </w:r>
      <w:r w:rsidR="00471BFE">
        <w:rPr>
          <w:rFonts w:cstheme="minorHAnsi"/>
        </w:rPr>
        <w:t xml:space="preserve"> Representative </w:t>
      </w:r>
      <w:r w:rsidR="00007AB4">
        <w:rPr>
          <w:rFonts w:cstheme="minorHAnsi"/>
        </w:rPr>
        <w:t>- DSBN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Bobbi Jones </w:t>
      </w:r>
      <w:proofErr w:type="spellStart"/>
      <w:r>
        <w:rPr>
          <w:rFonts w:cstheme="minorHAnsi"/>
        </w:rPr>
        <w:t>Japp</w:t>
      </w:r>
      <w:proofErr w:type="spellEnd"/>
    </w:p>
    <w:p w14:paraId="4852B567" w14:textId="77DBBC70" w:rsidR="00B877E3" w:rsidRDefault="00007AB4" w:rsidP="00DE5826">
      <w:pPr>
        <w:tabs>
          <w:tab w:val="left" w:pos="720"/>
          <w:tab w:val="left" w:pos="1440"/>
          <w:tab w:val="center" w:pos="450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>Parent</w:t>
      </w:r>
      <w:r w:rsidR="00471BFE">
        <w:rPr>
          <w:rFonts w:cstheme="minorHAnsi"/>
        </w:rPr>
        <w:t xml:space="preserve"> </w:t>
      </w:r>
      <w:r w:rsidR="00BA1E72">
        <w:rPr>
          <w:rFonts w:cstheme="minorHAnsi"/>
        </w:rPr>
        <w:t>Representative</w:t>
      </w:r>
      <w:r>
        <w:rPr>
          <w:rFonts w:cstheme="minorHAnsi"/>
        </w:rPr>
        <w:t>- NCDSB</w:t>
      </w:r>
      <w:r w:rsidR="00471BFE">
        <w:rPr>
          <w:rFonts w:cstheme="minorHAnsi"/>
        </w:rPr>
        <w:t xml:space="preserve">                                Tammy Giv</w:t>
      </w:r>
      <w:r w:rsidR="008D138D">
        <w:rPr>
          <w:rFonts w:cstheme="minorHAnsi"/>
        </w:rPr>
        <w:t>ans</w:t>
      </w:r>
    </w:p>
    <w:p w14:paraId="5002A248" w14:textId="599E7FE7" w:rsidR="00B877E3" w:rsidRPr="00B877E3" w:rsidRDefault="00B877E3" w:rsidP="00B877E3">
      <w:pPr>
        <w:spacing w:after="0" w:line="240" w:lineRule="auto"/>
        <w:rPr>
          <w:rFonts w:cstheme="minorHAnsi"/>
        </w:rPr>
      </w:pPr>
    </w:p>
    <w:p w14:paraId="44212A14" w14:textId="095AA79F" w:rsidR="00B877E3" w:rsidRDefault="00B877E3" w:rsidP="00B877E3">
      <w:pPr>
        <w:spacing w:after="0" w:line="240" w:lineRule="auto"/>
        <w:rPr>
          <w:rFonts w:cstheme="minorHAnsi"/>
        </w:rPr>
      </w:pPr>
    </w:p>
    <w:p w14:paraId="75DD2951" w14:textId="07E7AD29" w:rsidR="00553C5D" w:rsidRPr="00E74536" w:rsidRDefault="00553C5D" w:rsidP="00A25F03">
      <w:pPr>
        <w:pStyle w:val="ListParagraph"/>
        <w:numPr>
          <w:ilvl w:val="0"/>
          <w:numId w:val="8"/>
        </w:numPr>
        <w:spacing w:after="0" w:line="240" w:lineRule="auto"/>
        <w:ind w:left="450" w:hanging="450"/>
        <w:rPr>
          <w:rFonts w:cstheme="minorHAnsi"/>
          <w:u w:val="single"/>
        </w:rPr>
      </w:pPr>
      <w:r w:rsidRPr="00E74536">
        <w:rPr>
          <w:rFonts w:cstheme="minorHAnsi"/>
          <w:b/>
          <w:bCs/>
          <w:u w:val="single"/>
        </w:rPr>
        <w:t>Opening, Welcome &amp; Introductions</w:t>
      </w:r>
      <w:r w:rsidRPr="00E74536">
        <w:rPr>
          <w:rFonts w:cstheme="minorHAnsi"/>
          <w:u w:val="single"/>
        </w:rPr>
        <w:t>:</w:t>
      </w:r>
    </w:p>
    <w:p w14:paraId="3C2B859E" w14:textId="53AD1CC8" w:rsidR="00553C5D" w:rsidRPr="0051568D" w:rsidRDefault="00FF7D5F" w:rsidP="001B23FA">
      <w:pPr>
        <w:pStyle w:val="ListParagraph"/>
        <w:numPr>
          <w:ilvl w:val="1"/>
          <w:numId w:val="8"/>
        </w:numPr>
        <w:spacing w:after="0" w:line="240" w:lineRule="auto"/>
        <w:ind w:left="360" w:firstLine="0"/>
        <w:rPr>
          <w:rFonts w:cstheme="minorHAnsi"/>
        </w:rPr>
      </w:pPr>
      <w:r>
        <w:rPr>
          <w:rFonts w:cstheme="minorHAnsi"/>
        </w:rPr>
        <w:t xml:space="preserve">Gary </w:t>
      </w:r>
      <w:r w:rsidR="00C86BB4">
        <w:rPr>
          <w:rFonts w:cstheme="minorHAnsi"/>
        </w:rPr>
        <w:t xml:space="preserve">Parker </w:t>
      </w:r>
      <w:r w:rsidR="00553C5D" w:rsidRPr="0051568D">
        <w:rPr>
          <w:rFonts w:cstheme="minorHAnsi"/>
        </w:rPr>
        <w:t>called the meeting to order</w:t>
      </w:r>
      <w:r w:rsidR="00074BF6">
        <w:rPr>
          <w:rFonts w:cstheme="minorHAnsi"/>
        </w:rPr>
        <w:t>.</w:t>
      </w:r>
    </w:p>
    <w:p w14:paraId="6F585517" w14:textId="6DC52F11" w:rsidR="00553C5D" w:rsidRDefault="00553C5D" w:rsidP="00A25F03">
      <w:pPr>
        <w:pStyle w:val="ListParagraph"/>
        <w:numPr>
          <w:ilvl w:val="1"/>
          <w:numId w:val="8"/>
        </w:numPr>
        <w:spacing w:after="0" w:line="240" w:lineRule="auto"/>
        <w:ind w:hanging="72"/>
        <w:rPr>
          <w:rFonts w:cstheme="minorHAnsi"/>
        </w:rPr>
      </w:pPr>
      <w:r w:rsidRPr="0051568D">
        <w:rPr>
          <w:rFonts w:cstheme="minorHAnsi"/>
        </w:rPr>
        <w:t xml:space="preserve">Gary </w:t>
      </w:r>
      <w:r w:rsidR="00C86BB4">
        <w:rPr>
          <w:rFonts w:cstheme="minorHAnsi"/>
        </w:rPr>
        <w:t xml:space="preserve">Parker </w:t>
      </w:r>
      <w:r w:rsidRPr="0051568D">
        <w:rPr>
          <w:rFonts w:cstheme="minorHAnsi"/>
        </w:rPr>
        <w:t>provided a traditional opening</w:t>
      </w:r>
      <w:r w:rsidR="00074BF6">
        <w:rPr>
          <w:rFonts w:cstheme="minorHAnsi"/>
        </w:rPr>
        <w:t>.</w:t>
      </w:r>
    </w:p>
    <w:p w14:paraId="7C360AF0" w14:textId="6EDD4F81" w:rsidR="00F01D85" w:rsidRDefault="00F01D85" w:rsidP="00A25F03">
      <w:pPr>
        <w:pStyle w:val="ListParagraph"/>
        <w:numPr>
          <w:ilvl w:val="1"/>
          <w:numId w:val="8"/>
        </w:numPr>
        <w:tabs>
          <w:tab w:val="left" w:pos="648"/>
        </w:tabs>
        <w:spacing w:after="0" w:line="240" w:lineRule="auto"/>
        <w:ind w:left="720" w:hanging="360"/>
        <w:rPr>
          <w:rFonts w:cstheme="minorHAnsi"/>
        </w:rPr>
      </w:pPr>
      <w:r>
        <w:rPr>
          <w:rFonts w:cstheme="minorHAnsi"/>
        </w:rPr>
        <w:t>The community members had met with NCDSB prior to the committee of the whole and DSBN</w:t>
      </w:r>
      <w:r w:rsidR="0003718D">
        <w:rPr>
          <w:rFonts w:cstheme="minorHAnsi"/>
        </w:rPr>
        <w:t xml:space="preserve"> </w:t>
      </w:r>
      <w:r w:rsidR="00D43B06">
        <w:rPr>
          <w:rFonts w:cstheme="minorHAnsi"/>
        </w:rPr>
        <w:t xml:space="preserve">will meet with the community members after the committee of the whole has completed its business. </w:t>
      </w:r>
    </w:p>
    <w:p w14:paraId="437C36F7" w14:textId="62F74441" w:rsidR="005B7153" w:rsidRDefault="005B7153" w:rsidP="00A25F03">
      <w:pPr>
        <w:pStyle w:val="ListParagraph"/>
        <w:numPr>
          <w:ilvl w:val="1"/>
          <w:numId w:val="8"/>
        </w:numPr>
        <w:spacing w:after="0" w:line="240" w:lineRule="auto"/>
        <w:ind w:hanging="72"/>
        <w:rPr>
          <w:rFonts w:cstheme="minorHAnsi"/>
        </w:rPr>
      </w:pPr>
      <w:r>
        <w:rPr>
          <w:rFonts w:cstheme="minorHAnsi"/>
        </w:rPr>
        <w:t>Attendance</w:t>
      </w:r>
      <w:r w:rsidR="00471BFE">
        <w:rPr>
          <w:rFonts w:cstheme="minorHAnsi"/>
        </w:rPr>
        <w:t xml:space="preserve"> was</w:t>
      </w:r>
      <w:r>
        <w:rPr>
          <w:rFonts w:cstheme="minorHAnsi"/>
        </w:rPr>
        <w:t xml:space="preserve"> </w:t>
      </w:r>
      <w:r w:rsidR="00167372">
        <w:rPr>
          <w:rFonts w:cstheme="minorHAnsi"/>
        </w:rPr>
        <w:t>collected</w:t>
      </w:r>
      <w:r w:rsidR="00CD0A86">
        <w:rPr>
          <w:rFonts w:cstheme="minorHAnsi"/>
        </w:rPr>
        <w:t>.</w:t>
      </w:r>
    </w:p>
    <w:p w14:paraId="46512F0C" w14:textId="59E9F9EB" w:rsidR="005B7153" w:rsidRPr="0051568D" w:rsidRDefault="005B7153" w:rsidP="00A25F03">
      <w:pPr>
        <w:pStyle w:val="ListParagraph"/>
        <w:numPr>
          <w:ilvl w:val="1"/>
          <w:numId w:val="8"/>
        </w:numPr>
        <w:spacing w:after="0" w:line="240" w:lineRule="auto"/>
        <w:ind w:hanging="72"/>
        <w:rPr>
          <w:rFonts w:cstheme="minorHAnsi"/>
        </w:rPr>
      </w:pPr>
      <w:r>
        <w:rPr>
          <w:rFonts w:cstheme="minorHAnsi"/>
        </w:rPr>
        <w:t xml:space="preserve">Introductions </w:t>
      </w:r>
      <w:r w:rsidR="00D43B06">
        <w:rPr>
          <w:rFonts w:cstheme="minorHAnsi"/>
        </w:rPr>
        <w:t xml:space="preserve">were made and Gary </w:t>
      </w:r>
      <w:r w:rsidR="00C86BB4">
        <w:rPr>
          <w:rFonts w:cstheme="minorHAnsi"/>
        </w:rPr>
        <w:t xml:space="preserve">Parker </w:t>
      </w:r>
      <w:r w:rsidR="00D43B06">
        <w:rPr>
          <w:rFonts w:cstheme="minorHAnsi"/>
        </w:rPr>
        <w:t xml:space="preserve">welcomed everyone. </w:t>
      </w:r>
    </w:p>
    <w:p w14:paraId="1F5AFB73" w14:textId="77777777" w:rsidR="00553C5D" w:rsidRPr="00553C5D" w:rsidRDefault="00553C5D" w:rsidP="00B10F69">
      <w:pPr>
        <w:spacing w:after="0" w:line="240" w:lineRule="auto"/>
        <w:rPr>
          <w:rFonts w:cstheme="minorHAnsi"/>
        </w:rPr>
      </w:pPr>
    </w:p>
    <w:p w14:paraId="5D4D6B4C" w14:textId="76AEC59D" w:rsidR="00335A3B" w:rsidRPr="00E74536" w:rsidRDefault="00A25F03" w:rsidP="00A25F03">
      <w:pPr>
        <w:pStyle w:val="ListParagraph"/>
        <w:numPr>
          <w:ilvl w:val="0"/>
          <w:numId w:val="8"/>
        </w:numPr>
        <w:tabs>
          <w:tab w:val="left" w:pos="450"/>
          <w:tab w:val="left" w:pos="540"/>
        </w:tabs>
        <w:spacing w:after="0" w:line="240" w:lineRule="auto"/>
        <w:ind w:left="450" w:hanging="450"/>
        <w:rPr>
          <w:rFonts w:cstheme="minorHAnsi"/>
          <w:u w:val="single"/>
        </w:rPr>
      </w:pPr>
      <w:r>
        <w:rPr>
          <w:rFonts w:cstheme="minorHAnsi"/>
          <w:b/>
          <w:bCs/>
          <w:u w:val="single"/>
        </w:rPr>
        <w:t xml:space="preserve"> </w:t>
      </w:r>
      <w:r w:rsidR="00553C5D" w:rsidRPr="00E74536">
        <w:rPr>
          <w:rFonts w:cstheme="minorHAnsi"/>
          <w:b/>
          <w:bCs/>
          <w:u w:val="single"/>
        </w:rPr>
        <w:t>Approval of Agenda &amp; Minutes</w:t>
      </w:r>
      <w:r w:rsidR="00553C5D" w:rsidRPr="00E74536">
        <w:rPr>
          <w:rFonts w:cstheme="minorHAnsi"/>
          <w:u w:val="single"/>
        </w:rPr>
        <w:t>:</w:t>
      </w:r>
    </w:p>
    <w:p w14:paraId="0E145F07" w14:textId="2DECAD1A" w:rsidR="009C616E" w:rsidRDefault="00B74AAC" w:rsidP="009C616E">
      <w:pPr>
        <w:pStyle w:val="ListParagraph"/>
        <w:numPr>
          <w:ilvl w:val="1"/>
          <w:numId w:val="39"/>
        </w:numPr>
        <w:spacing w:after="0" w:line="240" w:lineRule="auto"/>
        <w:rPr>
          <w:rFonts w:cstheme="minorHAnsi"/>
        </w:rPr>
      </w:pPr>
      <w:r w:rsidRPr="009C616E">
        <w:rPr>
          <w:rFonts w:cstheme="minorHAnsi"/>
        </w:rPr>
        <w:t xml:space="preserve">Gary </w:t>
      </w:r>
      <w:r w:rsidR="00C86BB4" w:rsidRPr="009C616E">
        <w:rPr>
          <w:rFonts w:cstheme="minorHAnsi"/>
        </w:rPr>
        <w:t>Parker</w:t>
      </w:r>
      <w:r w:rsidR="000B710D" w:rsidRPr="009C616E">
        <w:rPr>
          <w:rFonts w:cstheme="minorHAnsi"/>
        </w:rPr>
        <w:t xml:space="preserve"> acknowledged Shannon Hill as </w:t>
      </w:r>
      <w:r w:rsidR="00D43B06" w:rsidRPr="009C616E">
        <w:rPr>
          <w:rFonts w:cstheme="minorHAnsi"/>
        </w:rPr>
        <w:t xml:space="preserve">the previous </w:t>
      </w:r>
      <w:r w:rsidR="000B710D" w:rsidRPr="009C616E">
        <w:rPr>
          <w:rFonts w:cstheme="minorHAnsi"/>
        </w:rPr>
        <w:t>Co-Chair</w:t>
      </w:r>
      <w:r w:rsidR="008A417D" w:rsidRPr="009C616E">
        <w:rPr>
          <w:rFonts w:cstheme="minorHAnsi"/>
        </w:rPr>
        <w:t>.</w:t>
      </w:r>
      <w:r w:rsidR="00D43B06" w:rsidRPr="009C616E">
        <w:rPr>
          <w:rFonts w:cstheme="minorHAnsi"/>
        </w:rPr>
        <w:t xml:space="preserve"> </w:t>
      </w:r>
    </w:p>
    <w:p w14:paraId="07F00EB6" w14:textId="77777777" w:rsidR="009C616E" w:rsidRDefault="00FE0271" w:rsidP="009C616E">
      <w:pPr>
        <w:pStyle w:val="ListParagraph"/>
        <w:numPr>
          <w:ilvl w:val="1"/>
          <w:numId w:val="39"/>
        </w:numPr>
        <w:spacing w:after="0" w:line="240" w:lineRule="auto"/>
        <w:rPr>
          <w:rFonts w:cstheme="minorHAnsi"/>
        </w:rPr>
      </w:pPr>
      <w:r w:rsidRPr="009C616E">
        <w:rPr>
          <w:rFonts w:cstheme="minorHAnsi"/>
        </w:rPr>
        <w:t>Cindy</w:t>
      </w:r>
      <w:r w:rsidR="000E6DF2" w:rsidRPr="009C616E">
        <w:rPr>
          <w:rFonts w:cstheme="minorHAnsi"/>
        </w:rPr>
        <w:t xml:space="preserve"> Bia</w:t>
      </w:r>
      <w:r w:rsidR="00F13D0D" w:rsidRPr="009C616E">
        <w:rPr>
          <w:rFonts w:cstheme="minorHAnsi"/>
        </w:rPr>
        <w:t>ncaniello</w:t>
      </w:r>
      <w:r w:rsidRPr="009C616E">
        <w:rPr>
          <w:rFonts w:cstheme="minorHAnsi"/>
        </w:rPr>
        <w:t xml:space="preserve"> </w:t>
      </w:r>
      <w:r w:rsidR="00764449" w:rsidRPr="009C616E">
        <w:rPr>
          <w:rFonts w:cstheme="minorHAnsi"/>
        </w:rPr>
        <w:t xml:space="preserve">will be representing either as the Inuit Council or Brock University. Cindy will </w:t>
      </w:r>
      <w:r w:rsidR="00C86BB4" w:rsidRPr="009C616E">
        <w:rPr>
          <w:rFonts w:cstheme="minorHAnsi"/>
        </w:rPr>
        <w:t xml:space="preserve">inform </w:t>
      </w:r>
      <w:r w:rsidR="00764449" w:rsidRPr="009C616E">
        <w:rPr>
          <w:rFonts w:cstheme="minorHAnsi"/>
        </w:rPr>
        <w:t xml:space="preserve">the committee at each meeting. </w:t>
      </w:r>
    </w:p>
    <w:p w14:paraId="71A09705" w14:textId="77777777" w:rsidR="009C616E" w:rsidRDefault="00ED0218" w:rsidP="009C616E">
      <w:pPr>
        <w:pStyle w:val="ListParagraph"/>
        <w:numPr>
          <w:ilvl w:val="1"/>
          <w:numId w:val="39"/>
        </w:numPr>
        <w:spacing w:after="0" w:line="240" w:lineRule="auto"/>
        <w:rPr>
          <w:rFonts w:cstheme="minorHAnsi"/>
        </w:rPr>
      </w:pPr>
      <w:r w:rsidRPr="009C616E">
        <w:rPr>
          <w:rFonts w:cstheme="minorHAnsi"/>
        </w:rPr>
        <w:t>Discussion of Elder Selection</w:t>
      </w:r>
      <w:r w:rsidR="002F5764" w:rsidRPr="009C616E">
        <w:rPr>
          <w:rFonts w:cstheme="minorHAnsi"/>
        </w:rPr>
        <w:t xml:space="preserve"> -</w:t>
      </w:r>
      <w:r w:rsidR="00E77A50" w:rsidRPr="009C616E">
        <w:rPr>
          <w:rFonts w:cstheme="minorHAnsi"/>
        </w:rPr>
        <w:t xml:space="preserve"> </w:t>
      </w:r>
      <w:r w:rsidR="002F5764" w:rsidRPr="009C616E">
        <w:rPr>
          <w:rFonts w:cstheme="minorHAnsi"/>
        </w:rPr>
        <w:t>s</w:t>
      </w:r>
      <w:r w:rsidR="00C86BB4" w:rsidRPr="009C616E">
        <w:rPr>
          <w:rFonts w:cstheme="minorHAnsi"/>
        </w:rPr>
        <w:t xml:space="preserve">uggestions for Elders/Faith Keepers were made and both Boards will work through Gary Parker to </w:t>
      </w:r>
      <w:proofErr w:type="gramStart"/>
      <w:r w:rsidR="00C86BB4" w:rsidRPr="009C616E">
        <w:rPr>
          <w:rFonts w:cstheme="minorHAnsi"/>
        </w:rPr>
        <w:t>make arrangements</w:t>
      </w:r>
      <w:proofErr w:type="gramEnd"/>
      <w:r w:rsidR="00C86BB4" w:rsidRPr="009C616E">
        <w:rPr>
          <w:rFonts w:cstheme="minorHAnsi"/>
        </w:rPr>
        <w:t xml:space="preserve"> and follow proper protocols.</w:t>
      </w:r>
      <w:r w:rsidR="00B40487" w:rsidRPr="009C616E">
        <w:rPr>
          <w:rFonts w:cstheme="minorHAnsi"/>
        </w:rPr>
        <w:t xml:space="preserve"> </w:t>
      </w:r>
      <w:r w:rsidR="00C86BB4" w:rsidRPr="009C616E">
        <w:rPr>
          <w:rFonts w:cstheme="minorHAnsi"/>
        </w:rPr>
        <w:t xml:space="preserve"> Niagara Catholic will </w:t>
      </w:r>
      <w:proofErr w:type="gramStart"/>
      <w:r w:rsidR="00C86BB4" w:rsidRPr="009C616E">
        <w:rPr>
          <w:rFonts w:cstheme="minorHAnsi"/>
        </w:rPr>
        <w:t>make arrangements</w:t>
      </w:r>
      <w:proofErr w:type="gramEnd"/>
      <w:r w:rsidR="00C86BB4" w:rsidRPr="009C616E">
        <w:rPr>
          <w:rFonts w:cstheme="minorHAnsi"/>
        </w:rPr>
        <w:t xml:space="preserve"> for the next IEAC.</w:t>
      </w:r>
    </w:p>
    <w:p w14:paraId="51FA3F0A" w14:textId="63A32FBC" w:rsidR="00C86BB4" w:rsidRDefault="007E56CF" w:rsidP="00AE7E23">
      <w:pPr>
        <w:pStyle w:val="ListParagraph"/>
        <w:numPr>
          <w:ilvl w:val="1"/>
          <w:numId w:val="39"/>
        </w:numPr>
        <w:tabs>
          <w:tab w:val="left" w:pos="360"/>
          <w:tab w:val="left" w:pos="810"/>
        </w:tabs>
        <w:spacing w:after="0" w:line="240" w:lineRule="auto"/>
        <w:rPr>
          <w:rFonts w:cstheme="minorHAnsi"/>
        </w:rPr>
      </w:pPr>
      <w:r w:rsidRPr="00B411F7">
        <w:rPr>
          <w:rFonts w:cstheme="minorHAnsi"/>
          <w:bCs/>
        </w:rPr>
        <w:t>Terms of Reference</w:t>
      </w:r>
      <w:r w:rsidR="00C125BC" w:rsidRPr="00B411F7">
        <w:rPr>
          <w:rFonts w:cstheme="minorHAnsi"/>
          <w:bCs/>
        </w:rPr>
        <w:t xml:space="preserve"> Committee</w:t>
      </w:r>
      <w:r w:rsidR="002F5764" w:rsidRPr="00B411F7">
        <w:rPr>
          <w:rFonts w:cstheme="minorHAnsi"/>
          <w:b/>
        </w:rPr>
        <w:t xml:space="preserve"> - </w:t>
      </w:r>
      <w:r w:rsidR="005D2AA5" w:rsidRPr="00B411F7">
        <w:rPr>
          <w:rFonts w:cstheme="minorHAnsi"/>
        </w:rPr>
        <w:t>Gary</w:t>
      </w:r>
      <w:r w:rsidR="00C86BB4" w:rsidRPr="00B411F7">
        <w:rPr>
          <w:rFonts w:cstheme="minorHAnsi"/>
        </w:rPr>
        <w:t xml:space="preserve"> Parker</w:t>
      </w:r>
      <w:r w:rsidR="00F01367">
        <w:rPr>
          <w:rFonts w:cstheme="minorHAnsi"/>
        </w:rPr>
        <w:t xml:space="preserve"> will</w:t>
      </w:r>
      <w:r w:rsidRPr="00B411F7">
        <w:rPr>
          <w:rFonts w:cstheme="minorHAnsi"/>
        </w:rPr>
        <w:t xml:space="preserve"> extend the invitation</w:t>
      </w:r>
      <w:r w:rsidR="00AA014F" w:rsidRPr="00B411F7">
        <w:rPr>
          <w:rFonts w:cstheme="minorHAnsi"/>
        </w:rPr>
        <w:t xml:space="preserve"> to</w:t>
      </w:r>
      <w:r w:rsidR="000E4E3B" w:rsidRPr="00B411F7">
        <w:rPr>
          <w:rFonts w:cstheme="minorHAnsi"/>
        </w:rPr>
        <w:t xml:space="preserve"> </w:t>
      </w:r>
      <w:r w:rsidR="000E4E3B" w:rsidRPr="00B411F7">
        <w:rPr>
          <w:rFonts w:eastAsia="Times New Roman" w:cstheme="minorHAnsi"/>
        </w:rPr>
        <w:t>Amos Key Jr.</w:t>
      </w:r>
      <w:r w:rsidR="00AA014F" w:rsidRPr="00B411F7">
        <w:rPr>
          <w:rFonts w:cstheme="minorHAnsi"/>
        </w:rPr>
        <w:t xml:space="preserve"> and </w:t>
      </w:r>
      <w:r w:rsidRPr="00B411F7">
        <w:rPr>
          <w:rFonts w:cstheme="minorHAnsi"/>
        </w:rPr>
        <w:t>to Brock</w:t>
      </w:r>
      <w:r w:rsidR="000E4E3B" w:rsidRPr="00B411F7">
        <w:rPr>
          <w:rFonts w:cstheme="minorHAnsi"/>
        </w:rPr>
        <w:t xml:space="preserve"> University</w:t>
      </w:r>
      <w:r w:rsidRPr="00B411F7">
        <w:rPr>
          <w:rFonts w:cstheme="minorHAnsi"/>
        </w:rPr>
        <w:t xml:space="preserve"> to have</w:t>
      </w:r>
      <w:r w:rsidR="000E4E3B" w:rsidRPr="00B411F7">
        <w:rPr>
          <w:rFonts w:cstheme="minorHAnsi"/>
        </w:rPr>
        <w:t xml:space="preserve"> </w:t>
      </w:r>
      <w:r w:rsidRPr="00B411F7">
        <w:rPr>
          <w:rFonts w:cstheme="minorHAnsi"/>
        </w:rPr>
        <w:t>him</w:t>
      </w:r>
      <w:r w:rsidR="00AA014F" w:rsidRPr="00B411F7">
        <w:rPr>
          <w:rFonts w:cstheme="minorHAnsi"/>
        </w:rPr>
        <w:t xml:space="preserve"> sit </w:t>
      </w:r>
      <w:r w:rsidRPr="00B411F7">
        <w:rPr>
          <w:rFonts w:cstheme="minorHAnsi"/>
        </w:rPr>
        <w:t xml:space="preserve">on </w:t>
      </w:r>
      <w:r w:rsidR="00C125BC" w:rsidRPr="00B411F7">
        <w:rPr>
          <w:rFonts w:cstheme="minorHAnsi"/>
        </w:rPr>
        <w:t xml:space="preserve">the IEAC </w:t>
      </w:r>
      <w:r w:rsidRPr="00B411F7">
        <w:rPr>
          <w:rFonts w:cstheme="minorHAnsi"/>
        </w:rPr>
        <w:t>committee.</w:t>
      </w:r>
      <w:r w:rsidR="007C0377" w:rsidRPr="00B411F7">
        <w:rPr>
          <w:rFonts w:cstheme="minorHAnsi"/>
        </w:rPr>
        <w:t xml:space="preserve"> The committee agreed to extend the invitation.</w:t>
      </w:r>
    </w:p>
    <w:p w14:paraId="44D24D61" w14:textId="35BDEB79" w:rsidR="002162B8" w:rsidRDefault="002162B8" w:rsidP="002162B8">
      <w:pPr>
        <w:tabs>
          <w:tab w:val="left" w:pos="810"/>
        </w:tabs>
        <w:spacing w:after="0" w:line="240" w:lineRule="auto"/>
        <w:rPr>
          <w:rFonts w:cstheme="minorHAnsi"/>
        </w:rPr>
      </w:pPr>
    </w:p>
    <w:p w14:paraId="51FF6296" w14:textId="77777777" w:rsidR="00643ADE" w:rsidRPr="002162B8" w:rsidRDefault="00643ADE" w:rsidP="002162B8">
      <w:pPr>
        <w:tabs>
          <w:tab w:val="left" w:pos="810"/>
        </w:tabs>
        <w:spacing w:after="0" w:line="240" w:lineRule="auto"/>
        <w:rPr>
          <w:rFonts w:cstheme="minorHAnsi"/>
        </w:rPr>
      </w:pPr>
    </w:p>
    <w:p w14:paraId="606DD17E" w14:textId="40FD56DD" w:rsidR="003560FA" w:rsidRPr="00B411F7" w:rsidRDefault="007C0377" w:rsidP="00C86BB4">
      <w:pPr>
        <w:spacing w:after="0" w:line="240" w:lineRule="auto"/>
        <w:ind w:left="540" w:hanging="270"/>
        <w:rPr>
          <w:rFonts w:cstheme="minorHAnsi"/>
        </w:rPr>
      </w:pPr>
      <w:r w:rsidRPr="00B411F7">
        <w:rPr>
          <w:rFonts w:cstheme="minorHAnsi"/>
        </w:rPr>
        <w:t xml:space="preserve"> </w:t>
      </w:r>
    </w:p>
    <w:p w14:paraId="4D8622B1" w14:textId="3096784D" w:rsidR="003560FA" w:rsidRPr="007D5056" w:rsidRDefault="004B4D34" w:rsidP="002162B8">
      <w:pPr>
        <w:pStyle w:val="ListParagraph"/>
        <w:numPr>
          <w:ilvl w:val="0"/>
          <w:numId w:val="8"/>
        </w:numPr>
        <w:tabs>
          <w:tab w:val="left" w:pos="450"/>
          <w:tab w:val="left" w:pos="540"/>
        </w:tabs>
        <w:spacing w:after="0" w:line="240" w:lineRule="auto"/>
        <w:ind w:left="450" w:hanging="450"/>
        <w:rPr>
          <w:rFonts w:cstheme="minorHAnsi"/>
          <w:u w:val="single"/>
        </w:rPr>
      </w:pPr>
      <w:r w:rsidRPr="007D5056">
        <w:rPr>
          <w:rFonts w:cstheme="minorHAnsi"/>
          <w:b/>
          <w:bCs/>
          <w:u w:val="single"/>
        </w:rPr>
        <w:lastRenderedPageBreak/>
        <w:t>IEAC Membership Review:</w:t>
      </w:r>
    </w:p>
    <w:p w14:paraId="782F1A4A" w14:textId="77777777" w:rsidR="007D5056" w:rsidRDefault="007D5056" w:rsidP="007D5056">
      <w:pPr>
        <w:spacing w:after="0" w:line="240" w:lineRule="auto"/>
        <w:rPr>
          <w:rFonts w:cstheme="minorHAnsi"/>
        </w:rPr>
      </w:pPr>
    </w:p>
    <w:p w14:paraId="1DCFD9D6" w14:textId="6E7AEDEC" w:rsidR="004B4D34" w:rsidRPr="007D5056" w:rsidRDefault="007D5056" w:rsidP="00DC0E04">
      <w:pPr>
        <w:tabs>
          <w:tab w:val="left" w:pos="450"/>
          <w:tab w:val="left" w:pos="720"/>
        </w:tabs>
        <w:spacing w:after="0" w:line="240" w:lineRule="auto"/>
        <w:ind w:left="990" w:hanging="810"/>
        <w:rPr>
          <w:rFonts w:cstheme="minorHAnsi"/>
        </w:rPr>
      </w:pPr>
      <w:r>
        <w:rPr>
          <w:rFonts w:cstheme="minorHAnsi"/>
        </w:rPr>
        <w:t xml:space="preserve">   </w:t>
      </w:r>
      <w:r w:rsidR="00AE7E23">
        <w:rPr>
          <w:rFonts w:cstheme="minorHAnsi"/>
        </w:rPr>
        <w:t>3.1 Forms</w:t>
      </w:r>
      <w:r w:rsidR="00D17F10" w:rsidRPr="007D5056">
        <w:rPr>
          <w:rFonts w:cstheme="minorHAnsi"/>
        </w:rPr>
        <w:t xml:space="preserve"> were </w:t>
      </w:r>
      <w:r w:rsidR="00AF1682" w:rsidRPr="007D5056">
        <w:rPr>
          <w:rFonts w:cstheme="minorHAnsi"/>
        </w:rPr>
        <w:t xml:space="preserve">handed out and </w:t>
      </w:r>
      <w:r w:rsidR="00A71B7B" w:rsidRPr="007D5056">
        <w:rPr>
          <w:rFonts w:cstheme="minorHAnsi"/>
        </w:rPr>
        <w:t>returned to Ronda.</w:t>
      </w:r>
    </w:p>
    <w:p w14:paraId="608AD256" w14:textId="3E4FB1DB" w:rsidR="004934F7" w:rsidRPr="004934F7" w:rsidRDefault="008F7682" w:rsidP="00B411F7">
      <w:pPr>
        <w:pStyle w:val="ListParagraph"/>
        <w:tabs>
          <w:tab w:val="left" w:pos="540"/>
        </w:tabs>
        <w:spacing w:after="0" w:line="240" w:lineRule="auto"/>
        <w:ind w:left="1260" w:hanging="990"/>
        <w:rPr>
          <w:rFonts w:cstheme="minorHAnsi"/>
        </w:rPr>
      </w:pPr>
      <w:r>
        <w:rPr>
          <w:rFonts w:cstheme="minorHAnsi"/>
        </w:rPr>
        <w:t xml:space="preserve"> </w:t>
      </w:r>
      <w:r w:rsidR="00E77A50">
        <w:rPr>
          <w:rFonts w:cstheme="minorHAnsi"/>
        </w:rPr>
        <w:t>3.</w:t>
      </w:r>
      <w:r w:rsidR="00C86BB4">
        <w:rPr>
          <w:rFonts w:cstheme="minorHAnsi"/>
        </w:rPr>
        <w:t>2</w:t>
      </w:r>
      <w:r w:rsidR="00B411F7">
        <w:rPr>
          <w:rFonts w:cstheme="minorHAnsi"/>
        </w:rPr>
        <w:t xml:space="preserve"> </w:t>
      </w:r>
      <w:r w:rsidR="00E77A50">
        <w:rPr>
          <w:rFonts w:cstheme="minorHAnsi"/>
        </w:rPr>
        <w:t xml:space="preserve"> </w:t>
      </w:r>
      <w:r w:rsidR="00BD6CB8">
        <w:rPr>
          <w:rFonts w:cstheme="minorHAnsi"/>
        </w:rPr>
        <w:t>Gary</w:t>
      </w:r>
      <w:r w:rsidR="007D5056">
        <w:rPr>
          <w:rFonts w:cstheme="minorHAnsi"/>
        </w:rPr>
        <w:t xml:space="preserve"> Parker</w:t>
      </w:r>
      <w:r w:rsidR="00BD6CB8">
        <w:rPr>
          <w:rFonts w:cstheme="minorHAnsi"/>
        </w:rPr>
        <w:t xml:space="preserve"> expressed the importance </w:t>
      </w:r>
      <w:r w:rsidR="00471BFE">
        <w:rPr>
          <w:rFonts w:cstheme="minorHAnsi"/>
        </w:rPr>
        <w:t xml:space="preserve">of all forms to be returned </w:t>
      </w:r>
      <w:r w:rsidR="00BD6CB8">
        <w:rPr>
          <w:rFonts w:cstheme="minorHAnsi"/>
        </w:rPr>
        <w:t xml:space="preserve">for </w:t>
      </w:r>
      <w:r w:rsidR="0071718E">
        <w:rPr>
          <w:rFonts w:cstheme="minorHAnsi"/>
        </w:rPr>
        <w:t>Quorum</w:t>
      </w:r>
      <w:r w:rsidR="004934F7">
        <w:rPr>
          <w:rFonts w:cstheme="minorHAnsi"/>
        </w:rPr>
        <w:t>.</w:t>
      </w:r>
    </w:p>
    <w:p w14:paraId="4809BF45" w14:textId="12670297" w:rsidR="007D5056" w:rsidRDefault="008F7682" w:rsidP="00B411F7">
      <w:pPr>
        <w:pStyle w:val="ListParagraph"/>
        <w:spacing w:after="0" w:line="240" w:lineRule="auto"/>
        <w:ind w:left="0" w:firstLine="270"/>
        <w:rPr>
          <w:rFonts w:cstheme="minorHAnsi"/>
        </w:rPr>
      </w:pPr>
      <w:r>
        <w:rPr>
          <w:rFonts w:cstheme="minorHAnsi"/>
        </w:rPr>
        <w:t xml:space="preserve"> </w:t>
      </w:r>
      <w:r w:rsidR="00390779" w:rsidRPr="002F5764">
        <w:rPr>
          <w:rFonts w:cstheme="minorHAnsi"/>
        </w:rPr>
        <w:t>3.</w:t>
      </w:r>
      <w:r w:rsidR="00C86BB4" w:rsidRPr="002F5764">
        <w:rPr>
          <w:rFonts w:cstheme="minorHAnsi"/>
        </w:rPr>
        <w:t>3</w:t>
      </w:r>
      <w:r w:rsidR="00390779" w:rsidRPr="002F5764">
        <w:rPr>
          <w:rFonts w:cstheme="minorHAnsi"/>
        </w:rPr>
        <w:t xml:space="preserve"> </w:t>
      </w:r>
      <w:r w:rsidR="00B411F7">
        <w:rPr>
          <w:rFonts w:cstheme="minorHAnsi"/>
        </w:rPr>
        <w:t xml:space="preserve"> </w:t>
      </w:r>
      <w:r w:rsidR="00BD6CB8" w:rsidRPr="002F5764">
        <w:rPr>
          <w:rFonts w:cstheme="minorHAnsi"/>
          <w:bCs/>
        </w:rPr>
        <w:t>Alternate Community Co- Cha</w:t>
      </w:r>
      <w:r w:rsidR="0071718E" w:rsidRPr="002F5764">
        <w:rPr>
          <w:rFonts w:cstheme="minorHAnsi"/>
          <w:bCs/>
        </w:rPr>
        <w:t>ir</w:t>
      </w:r>
      <w:r w:rsidR="002F5764" w:rsidRPr="002F5764">
        <w:rPr>
          <w:rFonts w:cstheme="minorHAnsi"/>
          <w:b/>
        </w:rPr>
        <w:t xml:space="preserve"> - </w:t>
      </w:r>
      <w:r w:rsidR="002F5764" w:rsidRPr="002F5764">
        <w:rPr>
          <w:rFonts w:cstheme="minorHAnsi"/>
        </w:rPr>
        <w:t>t</w:t>
      </w:r>
      <w:r w:rsidR="00471BFE" w:rsidRPr="002F5764">
        <w:rPr>
          <w:rFonts w:cstheme="minorHAnsi"/>
        </w:rPr>
        <w:t xml:space="preserve">his is a </w:t>
      </w:r>
      <w:r w:rsidR="00FB1803" w:rsidRPr="002F5764">
        <w:rPr>
          <w:rFonts w:cstheme="minorHAnsi"/>
        </w:rPr>
        <w:t>Two-year</w:t>
      </w:r>
      <w:r w:rsidR="00EE2576" w:rsidRPr="002F5764">
        <w:rPr>
          <w:rFonts w:cstheme="minorHAnsi"/>
        </w:rPr>
        <w:t xml:space="preserve"> term. </w:t>
      </w:r>
      <w:r w:rsidR="002F5764" w:rsidRPr="002F5764">
        <w:rPr>
          <w:rFonts w:cstheme="minorHAnsi"/>
        </w:rPr>
        <w:t>Britany</w:t>
      </w:r>
      <w:r w:rsidR="007D5056">
        <w:rPr>
          <w:rFonts w:cstheme="minorHAnsi"/>
        </w:rPr>
        <w:t xml:space="preserve"> Clause</w:t>
      </w:r>
      <w:r w:rsidR="002F5764" w:rsidRPr="002F5764">
        <w:rPr>
          <w:rFonts w:cstheme="minorHAnsi"/>
        </w:rPr>
        <w:t xml:space="preserve"> and Willow</w:t>
      </w:r>
      <w:r w:rsidR="007D5056">
        <w:rPr>
          <w:rFonts w:cstheme="minorHAnsi"/>
        </w:rPr>
        <w:t xml:space="preserve"> Shawanoo</w:t>
      </w:r>
      <w:r w:rsidR="002F5764" w:rsidRPr="002F5764">
        <w:rPr>
          <w:rFonts w:cstheme="minorHAnsi"/>
        </w:rPr>
        <w:t xml:space="preserve"> were </w:t>
      </w:r>
      <w:r w:rsidR="007D5056">
        <w:rPr>
          <w:rFonts w:cstheme="minorHAnsi"/>
        </w:rPr>
        <w:t xml:space="preserve">   </w:t>
      </w:r>
    </w:p>
    <w:p w14:paraId="03C1F00B" w14:textId="36C25EB6" w:rsidR="004934F7" w:rsidRPr="002F5764" w:rsidRDefault="007D5056" w:rsidP="00B411F7">
      <w:pPr>
        <w:spacing w:after="0" w:line="240" w:lineRule="auto"/>
        <w:ind w:left="-360" w:firstLine="360"/>
        <w:rPr>
          <w:rFonts w:cstheme="minorHAnsi"/>
        </w:rPr>
      </w:pPr>
      <w:r>
        <w:rPr>
          <w:rFonts w:cstheme="minorHAnsi"/>
        </w:rPr>
        <w:t xml:space="preserve">          </w:t>
      </w:r>
      <w:r w:rsidR="008F7682">
        <w:rPr>
          <w:rFonts w:cstheme="minorHAnsi"/>
        </w:rPr>
        <w:t xml:space="preserve">  </w:t>
      </w:r>
      <w:r w:rsidR="00B411F7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2F5764" w:rsidRPr="007D5056">
        <w:rPr>
          <w:rFonts w:cstheme="minorHAnsi"/>
        </w:rPr>
        <w:t>nominated</w:t>
      </w:r>
    </w:p>
    <w:p w14:paraId="7296A5EA" w14:textId="69888E27" w:rsidR="00FB1803" w:rsidRPr="002F5764" w:rsidRDefault="003C57B5" w:rsidP="00AD2D1D">
      <w:pPr>
        <w:tabs>
          <w:tab w:val="left" w:pos="360"/>
        </w:tabs>
        <w:spacing w:after="0" w:line="240" w:lineRule="auto"/>
        <w:ind w:left="450" w:hanging="180"/>
        <w:rPr>
          <w:rFonts w:cstheme="minorHAnsi"/>
        </w:rPr>
      </w:pPr>
      <w:r w:rsidRPr="002F5764">
        <w:rPr>
          <w:rFonts w:cstheme="minorHAnsi"/>
        </w:rPr>
        <w:t xml:space="preserve"> </w:t>
      </w:r>
      <w:r w:rsidR="00231E62" w:rsidRPr="002F5764">
        <w:rPr>
          <w:rFonts w:cstheme="minorHAnsi"/>
        </w:rPr>
        <w:t>3.</w:t>
      </w:r>
      <w:r w:rsidR="002F5764" w:rsidRPr="002F5764">
        <w:rPr>
          <w:rFonts w:cstheme="minorHAnsi"/>
        </w:rPr>
        <w:t>4</w:t>
      </w:r>
      <w:r w:rsidR="00231E62" w:rsidRPr="002F5764">
        <w:rPr>
          <w:rFonts w:cstheme="minorHAnsi"/>
        </w:rPr>
        <w:t xml:space="preserve"> </w:t>
      </w:r>
      <w:r w:rsidR="00B411F7">
        <w:rPr>
          <w:rFonts w:cstheme="minorHAnsi"/>
        </w:rPr>
        <w:t xml:space="preserve"> </w:t>
      </w:r>
      <w:r w:rsidR="00183C55" w:rsidRPr="002F5764">
        <w:rPr>
          <w:rFonts w:cstheme="minorHAnsi"/>
        </w:rPr>
        <w:t>The committee</w:t>
      </w:r>
      <w:r w:rsidR="002F5764">
        <w:rPr>
          <w:rFonts w:cstheme="minorHAnsi"/>
        </w:rPr>
        <w:t xml:space="preserve"> </w:t>
      </w:r>
      <w:r w:rsidR="00B411F7" w:rsidRPr="002F5764">
        <w:rPr>
          <w:rFonts w:cstheme="minorHAnsi"/>
        </w:rPr>
        <w:t>voted,</w:t>
      </w:r>
      <w:r w:rsidR="00183C55" w:rsidRPr="002F5764">
        <w:rPr>
          <w:rFonts w:cstheme="minorHAnsi"/>
        </w:rPr>
        <w:t xml:space="preserve"> and </w:t>
      </w:r>
      <w:r w:rsidR="00317B70" w:rsidRPr="002F5764">
        <w:rPr>
          <w:bCs/>
        </w:rPr>
        <w:t xml:space="preserve">Brittany Clause accepted the position of </w:t>
      </w:r>
      <w:r w:rsidR="004934F7" w:rsidRPr="002F5764">
        <w:rPr>
          <w:bCs/>
        </w:rPr>
        <w:t xml:space="preserve">Alternate </w:t>
      </w:r>
      <w:r w:rsidR="00317B70" w:rsidRPr="002F5764">
        <w:rPr>
          <w:bCs/>
        </w:rPr>
        <w:t>Co- Chair.</w:t>
      </w:r>
    </w:p>
    <w:p w14:paraId="0244DB16" w14:textId="77777777" w:rsidR="000B48CF" w:rsidRPr="00313A2D" w:rsidRDefault="000B48CF" w:rsidP="00C67B35">
      <w:pPr>
        <w:spacing w:after="0" w:line="240" w:lineRule="auto"/>
        <w:rPr>
          <w:rFonts w:cstheme="minorHAnsi"/>
          <w:b/>
        </w:rPr>
      </w:pPr>
    </w:p>
    <w:p w14:paraId="565841CB" w14:textId="22838924" w:rsidR="0051568D" w:rsidRPr="00C01B48" w:rsidRDefault="00137605" w:rsidP="00A25F03">
      <w:pPr>
        <w:pStyle w:val="ListParagraph"/>
        <w:numPr>
          <w:ilvl w:val="0"/>
          <w:numId w:val="8"/>
        </w:numPr>
        <w:spacing w:after="0" w:line="240" w:lineRule="auto"/>
        <w:ind w:left="450" w:hanging="450"/>
        <w:rPr>
          <w:rFonts w:cstheme="minorHAnsi"/>
          <w:u w:val="single"/>
        </w:rPr>
      </w:pPr>
      <w:r w:rsidRPr="00C67B35">
        <w:rPr>
          <w:rFonts w:cstheme="minorHAnsi"/>
          <w:b/>
          <w:bCs/>
          <w:u w:val="single"/>
        </w:rPr>
        <w:t>2019-2020 Sub Committee Discussion</w:t>
      </w:r>
    </w:p>
    <w:p w14:paraId="4E396953" w14:textId="77777777" w:rsidR="00D36F01" w:rsidRPr="008E29BC" w:rsidRDefault="00D36F01" w:rsidP="008E29BC">
      <w:pPr>
        <w:spacing w:after="0" w:line="240" w:lineRule="auto"/>
        <w:rPr>
          <w:rFonts w:cstheme="minorHAnsi"/>
          <w:u w:val="single"/>
        </w:rPr>
      </w:pPr>
    </w:p>
    <w:p w14:paraId="0C013197" w14:textId="0C36AC7A" w:rsidR="00195DF2" w:rsidRPr="009C616E" w:rsidRDefault="008F7682" w:rsidP="00AE7E23">
      <w:pPr>
        <w:tabs>
          <w:tab w:val="left" w:pos="360"/>
        </w:tabs>
        <w:spacing w:after="0" w:line="240" w:lineRule="auto"/>
        <w:ind w:left="630" w:hanging="360"/>
        <w:rPr>
          <w:rFonts w:cstheme="minorHAnsi"/>
          <w:bCs/>
        </w:rPr>
      </w:pPr>
      <w:r>
        <w:rPr>
          <w:rFonts w:cstheme="minorHAnsi"/>
        </w:rPr>
        <w:t xml:space="preserve"> </w:t>
      </w:r>
      <w:r w:rsidR="00137605">
        <w:rPr>
          <w:rFonts w:cstheme="minorHAnsi"/>
        </w:rPr>
        <w:t xml:space="preserve">4.1 </w:t>
      </w:r>
      <w:r w:rsidR="00137605" w:rsidRPr="007D5056">
        <w:rPr>
          <w:rFonts w:cstheme="minorHAnsi"/>
          <w:bCs/>
        </w:rPr>
        <w:t xml:space="preserve">Terms of </w:t>
      </w:r>
      <w:r w:rsidR="00E34D9F" w:rsidRPr="007D5056">
        <w:rPr>
          <w:rFonts w:cstheme="minorHAnsi"/>
          <w:bCs/>
        </w:rPr>
        <w:t>Reference</w:t>
      </w:r>
      <w:r w:rsidR="002F5764" w:rsidRPr="002F5764">
        <w:rPr>
          <w:rFonts w:cstheme="minorHAnsi"/>
          <w:bCs/>
        </w:rPr>
        <w:t xml:space="preserve">– is the subcommittee that can review the </w:t>
      </w:r>
      <w:r w:rsidR="00B16DF3" w:rsidRPr="002F5764">
        <w:rPr>
          <w:rFonts w:cstheme="minorHAnsi"/>
          <w:bCs/>
        </w:rPr>
        <w:t>Land Acknowledgment</w:t>
      </w:r>
      <w:r w:rsidR="002F5764" w:rsidRPr="002F5764">
        <w:rPr>
          <w:rFonts w:cstheme="minorHAnsi"/>
          <w:bCs/>
        </w:rPr>
        <w:t xml:space="preserve">. Brian Kon </w:t>
      </w:r>
      <w:r>
        <w:rPr>
          <w:rFonts w:cstheme="minorHAnsi"/>
          <w:bCs/>
        </w:rPr>
        <w:t xml:space="preserve">   </w:t>
      </w:r>
      <w:r w:rsidR="002F5764" w:rsidRPr="002F5764">
        <w:rPr>
          <w:rFonts w:cstheme="minorHAnsi"/>
          <w:bCs/>
        </w:rPr>
        <w:t>reminded the committee that it</w:t>
      </w:r>
      <w:r w:rsidR="00B16DF3" w:rsidRPr="002F5764">
        <w:rPr>
          <w:rFonts w:cstheme="minorHAnsi"/>
          <w:bCs/>
        </w:rPr>
        <w:t xml:space="preserve"> is used by the Region, all Municipalities, Niagara College, </w:t>
      </w:r>
      <w:r w:rsidR="004934F7" w:rsidRPr="002F5764">
        <w:rPr>
          <w:rFonts w:cstheme="minorHAnsi"/>
          <w:bCs/>
        </w:rPr>
        <w:t>B</w:t>
      </w:r>
      <w:r w:rsidR="00B16DF3" w:rsidRPr="002F5764">
        <w:rPr>
          <w:rFonts w:cstheme="minorHAnsi"/>
          <w:bCs/>
        </w:rPr>
        <w:t xml:space="preserve">rock University and both DSBN and NCDSB. </w:t>
      </w:r>
    </w:p>
    <w:p w14:paraId="37319705" w14:textId="45ACDA59" w:rsidR="007D5056" w:rsidRPr="008F7682" w:rsidRDefault="002F5764" w:rsidP="00AE7E23">
      <w:pPr>
        <w:pStyle w:val="ListParagraph"/>
        <w:numPr>
          <w:ilvl w:val="1"/>
          <w:numId w:val="33"/>
        </w:numPr>
        <w:spacing w:after="0" w:line="240" w:lineRule="auto"/>
        <w:ind w:left="720"/>
        <w:rPr>
          <w:rFonts w:cstheme="minorHAnsi"/>
        </w:rPr>
      </w:pPr>
      <w:r w:rsidRPr="008F7682">
        <w:rPr>
          <w:rFonts w:cstheme="minorHAnsi"/>
        </w:rPr>
        <w:t>Committee sign</w:t>
      </w:r>
      <w:r w:rsidR="00CB271E" w:rsidRPr="008F7682">
        <w:rPr>
          <w:rFonts w:cstheme="minorHAnsi"/>
        </w:rPr>
        <w:t>-</w:t>
      </w:r>
      <w:r w:rsidRPr="008F7682">
        <w:rPr>
          <w:rFonts w:cstheme="minorHAnsi"/>
        </w:rPr>
        <w:t xml:space="preserve">ups were </w:t>
      </w:r>
      <w:r w:rsidR="008F6CBF" w:rsidRPr="008F7682">
        <w:rPr>
          <w:rFonts w:cstheme="minorHAnsi"/>
        </w:rPr>
        <w:t>arranged,</w:t>
      </w:r>
      <w:r w:rsidRPr="008F7682">
        <w:rPr>
          <w:rFonts w:cstheme="minorHAnsi"/>
        </w:rPr>
        <w:t xml:space="preserve"> and meetings will be arranged prior to IEAC meetings as </w:t>
      </w:r>
      <w:r w:rsidR="008F7682" w:rsidRPr="008F7682">
        <w:rPr>
          <w:rFonts w:cstheme="minorHAnsi"/>
        </w:rPr>
        <w:t xml:space="preserve">   </w:t>
      </w:r>
      <w:r w:rsidR="008F7682">
        <w:rPr>
          <w:rFonts w:cstheme="minorHAnsi"/>
        </w:rPr>
        <w:t xml:space="preserve">  </w:t>
      </w:r>
      <w:r w:rsidR="00AE7E23">
        <w:rPr>
          <w:rFonts w:cstheme="minorHAnsi"/>
        </w:rPr>
        <w:t xml:space="preserve">  </w:t>
      </w:r>
      <w:r w:rsidRPr="008F7682">
        <w:rPr>
          <w:rFonts w:cstheme="minorHAnsi"/>
        </w:rPr>
        <w:t>required.</w:t>
      </w:r>
      <w:r w:rsidR="00234E71">
        <w:rPr>
          <w:rFonts w:cstheme="minorHAnsi"/>
        </w:rPr>
        <w:t xml:space="preserve"> Deana Davies will send </w:t>
      </w:r>
      <w:r w:rsidR="008F6CBF">
        <w:rPr>
          <w:rFonts w:cstheme="minorHAnsi"/>
        </w:rPr>
        <w:t xml:space="preserve">emails to the Committee members. </w:t>
      </w:r>
    </w:p>
    <w:p w14:paraId="153F4678" w14:textId="5374476E" w:rsidR="007D5056" w:rsidRPr="007D5056" w:rsidRDefault="00EB27FC" w:rsidP="00AE7E23">
      <w:pPr>
        <w:pStyle w:val="ListParagraph"/>
        <w:numPr>
          <w:ilvl w:val="1"/>
          <w:numId w:val="33"/>
        </w:numPr>
        <w:tabs>
          <w:tab w:val="left" w:pos="630"/>
          <w:tab w:val="left" w:pos="900"/>
        </w:tabs>
        <w:spacing w:after="0" w:line="240" w:lineRule="auto"/>
        <w:ind w:left="720"/>
        <w:rPr>
          <w:rFonts w:cstheme="minorHAnsi"/>
        </w:rPr>
      </w:pPr>
      <w:r>
        <w:rPr>
          <w:rFonts w:cstheme="minorHAnsi"/>
          <w:bCs/>
        </w:rPr>
        <w:t xml:space="preserve">The </w:t>
      </w:r>
      <w:r w:rsidR="00531336" w:rsidRPr="007D5056">
        <w:rPr>
          <w:rFonts w:cstheme="minorHAnsi"/>
          <w:bCs/>
        </w:rPr>
        <w:t>BAP</w:t>
      </w:r>
      <w:r w:rsidR="007D5056" w:rsidRPr="007D5056">
        <w:rPr>
          <w:rFonts w:cstheme="minorHAnsi"/>
          <w:bCs/>
        </w:rPr>
        <w:t xml:space="preserve"> </w:t>
      </w:r>
      <w:r w:rsidR="00E125E6" w:rsidRPr="007D5056">
        <w:rPr>
          <w:rFonts w:cstheme="minorHAnsi"/>
          <w:bCs/>
        </w:rPr>
        <w:t>is due October 25 and the next IEAC is Nov</w:t>
      </w:r>
      <w:r w:rsidR="00D65E97">
        <w:rPr>
          <w:rFonts w:cstheme="minorHAnsi"/>
          <w:bCs/>
        </w:rPr>
        <w:t>ember</w:t>
      </w:r>
      <w:r w:rsidR="00E125E6" w:rsidRPr="007D5056">
        <w:rPr>
          <w:rFonts w:cstheme="minorHAnsi"/>
          <w:bCs/>
        </w:rPr>
        <w:t xml:space="preserve"> 7.</w:t>
      </w:r>
      <w:r w:rsidR="0026107A" w:rsidRPr="007D5056">
        <w:rPr>
          <w:rFonts w:cstheme="minorHAnsi"/>
          <w:bCs/>
        </w:rPr>
        <w:t xml:space="preserve"> </w:t>
      </w:r>
      <w:r w:rsidR="002F5764" w:rsidRPr="007D5056">
        <w:rPr>
          <w:rFonts w:cstheme="minorHAnsi"/>
          <w:bCs/>
        </w:rPr>
        <w:t>We will use</w:t>
      </w:r>
      <w:r>
        <w:rPr>
          <w:rFonts w:cstheme="minorHAnsi"/>
          <w:bCs/>
        </w:rPr>
        <w:t xml:space="preserve"> the </w:t>
      </w:r>
      <w:r w:rsidR="002F5764" w:rsidRPr="007D5056">
        <w:rPr>
          <w:rFonts w:cstheme="minorHAnsi"/>
          <w:bCs/>
        </w:rPr>
        <w:t>existing template</w:t>
      </w:r>
      <w:r w:rsidR="007D34B0">
        <w:rPr>
          <w:rFonts w:cstheme="minorHAnsi"/>
          <w:bCs/>
        </w:rPr>
        <w:t xml:space="preserve"> </w:t>
      </w:r>
      <w:r w:rsidR="002F5764" w:rsidRPr="007D5056">
        <w:rPr>
          <w:rFonts w:cstheme="minorHAnsi"/>
          <w:bCs/>
        </w:rPr>
        <w:t xml:space="preserve">and </w:t>
      </w:r>
      <w:r w:rsidR="008F7682">
        <w:rPr>
          <w:rFonts w:cstheme="minorHAnsi"/>
          <w:bCs/>
        </w:rPr>
        <w:t xml:space="preserve">  </w:t>
      </w:r>
      <w:r w:rsidR="00AE7E23">
        <w:rPr>
          <w:rFonts w:cstheme="minorHAnsi"/>
          <w:bCs/>
        </w:rPr>
        <w:t xml:space="preserve">  </w:t>
      </w:r>
      <w:r w:rsidR="002F5764" w:rsidRPr="007D5056">
        <w:rPr>
          <w:rFonts w:cstheme="minorHAnsi"/>
          <w:bCs/>
        </w:rPr>
        <w:t>transition to the new template in November.</w:t>
      </w:r>
    </w:p>
    <w:p w14:paraId="792CAAAF" w14:textId="64B8CE24" w:rsidR="007D5056" w:rsidRPr="007D34B0" w:rsidRDefault="00531336" w:rsidP="007D34B0">
      <w:pPr>
        <w:pStyle w:val="ListParagraph"/>
        <w:numPr>
          <w:ilvl w:val="1"/>
          <w:numId w:val="33"/>
        </w:numPr>
        <w:spacing w:after="0" w:line="240" w:lineRule="auto"/>
        <w:ind w:left="720"/>
        <w:rPr>
          <w:rFonts w:cstheme="minorHAnsi"/>
        </w:rPr>
      </w:pPr>
      <w:r w:rsidRPr="007D5056">
        <w:rPr>
          <w:rFonts w:cstheme="minorHAnsi"/>
          <w:bCs/>
        </w:rPr>
        <w:t>Grants/</w:t>
      </w:r>
      <w:r w:rsidR="00CA237B" w:rsidRPr="007D5056">
        <w:rPr>
          <w:rFonts w:cstheme="minorHAnsi"/>
          <w:bCs/>
        </w:rPr>
        <w:t>Finance</w:t>
      </w:r>
      <w:r w:rsidR="007D5056" w:rsidRPr="007D5056">
        <w:rPr>
          <w:rFonts w:cstheme="minorHAnsi"/>
          <w:bCs/>
        </w:rPr>
        <w:t xml:space="preserve"> –</w:t>
      </w:r>
      <w:r w:rsidR="007D5056">
        <w:rPr>
          <w:rFonts w:cstheme="minorHAnsi"/>
          <w:b/>
        </w:rPr>
        <w:t xml:space="preserve"> </w:t>
      </w:r>
      <w:r w:rsidR="004D20F8" w:rsidRPr="007D5056">
        <w:rPr>
          <w:rFonts w:cstheme="minorHAnsi"/>
        </w:rPr>
        <w:t>Marco</w:t>
      </w:r>
      <w:r w:rsidR="007D5056">
        <w:rPr>
          <w:rFonts w:cstheme="minorHAnsi"/>
        </w:rPr>
        <w:t xml:space="preserve"> Magazzeni</w:t>
      </w:r>
      <w:r w:rsidR="000B3CC5" w:rsidRPr="007D5056">
        <w:rPr>
          <w:rFonts w:cstheme="minorHAnsi"/>
        </w:rPr>
        <w:t xml:space="preserve"> reached out to the Municipalities</w:t>
      </w:r>
      <w:r w:rsidR="006C5AEB" w:rsidRPr="007D5056">
        <w:rPr>
          <w:rFonts w:cstheme="minorHAnsi"/>
        </w:rPr>
        <w:t xml:space="preserve"> and the Region</w:t>
      </w:r>
      <w:r w:rsidR="000B3CC5" w:rsidRPr="007D5056">
        <w:rPr>
          <w:rFonts w:cstheme="minorHAnsi"/>
        </w:rPr>
        <w:t xml:space="preserve"> for the </w:t>
      </w:r>
      <w:r w:rsidR="004C672A">
        <w:rPr>
          <w:rFonts w:cstheme="minorHAnsi"/>
        </w:rPr>
        <w:t xml:space="preserve">  </w:t>
      </w:r>
      <w:r w:rsidR="0056050E" w:rsidRPr="007D5056">
        <w:rPr>
          <w:rFonts w:cstheme="minorHAnsi"/>
        </w:rPr>
        <w:t xml:space="preserve">Permissive Grant </w:t>
      </w:r>
      <w:r w:rsidR="006C5AEB" w:rsidRPr="007D5056">
        <w:rPr>
          <w:rFonts w:cstheme="minorHAnsi"/>
        </w:rPr>
        <w:t>A</w:t>
      </w:r>
      <w:r w:rsidR="0056050E" w:rsidRPr="007D5056">
        <w:rPr>
          <w:rFonts w:cstheme="minorHAnsi"/>
        </w:rPr>
        <w:t>pplication</w:t>
      </w:r>
      <w:r w:rsidR="006C5AEB" w:rsidRPr="007D5056">
        <w:rPr>
          <w:rFonts w:cstheme="minorHAnsi"/>
        </w:rPr>
        <w:t xml:space="preserve"> dates. </w:t>
      </w:r>
      <w:r w:rsidR="007079B1" w:rsidRPr="007D34B0">
        <w:rPr>
          <w:rFonts w:cstheme="minorHAnsi"/>
        </w:rPr>
        <w:t xml:space="preserve">The committee </w:t>
      </w:r>
      <w:r w:rsidR="00CF1D23" w:rsidRPr="007D34B0">
        <w:rPr>
          <w:rFonts w:cstheme="minorHAnsi"/>
        </w:rPr>
        <w:t xml:space="preserve">will </w:t>
      </w:r>
      <w:r w:rsidR="00B23F10" w:rsidRPr="007D34B0">
        <w:rPr>
          <w:rFonts w:cstheme="minorHAnsi"/>
        </w:rPr>
        <w:t xml:space="preserve">meet and send submissions to each Municipality. </w:t>
      </w:r>
    </w:p>
    <w:p w14:paraId="5AD2A84A" w14:textId="77777777" w:rsidR="008F7682" w:rsidRDefault="008F7682" w:rsidP="00AE7E23">
      <w:pPr>
        <w:spacing w:after="0" w:line="240" w:lineRule="auto"/>
        <w:ind w:hanging="270"/>
        <w:rPr>
          <w:rFonts w:cstheme="minorHAnsi"/>
        </w:rPr>
      </w:pPr>
    </w:p>
    <w:p w14:paraId="15A87394" w14:textId="60FFE154" w:rsidR="008E31D3" w:rsidRPr="008F7682" w:rsidRDefault="008474E8" w:rsidP="00AE7E23">
      <w:pPr>
        <w:tabs>
          <w:tab w:val="left" w:pos="720"/>
        </w:tabs>
        <w:spacing w:after="0" w:line="240" w:lineRule="auto"/>
        <w:ind w:left="720" w:hanging="450"/>
        <w:rPr>
          <w:rFonts w:cstheme="minorHAnsi"/>
        </w:rPr>
      </w:pPr>
      <w:r w:rsidRPr="008F7682">
        <w:rPr>
          <w:rFonts w:cstheme="minorHAnsi"/>
        </w:rPr>
        <w:t xml:space="preserve"> </w:t>
      </w:r>
      <w:r w:rsidR="008F6CBF">
        <w:rPr>
          <w:rFonts w:cstheme="minorHAnsi"/>
        </w:rPr>
        <w:t>4.</w:t>
      </w:r>
      <w:r w:rsidR="007D34B0">
        <w:rPr>
          <w:rFonts w:cstheme="minorHAnsi"/>
        </w:rPr>
        <w:t>5</w:t>
      </w:r>
      <w:r w:rsidR="008F6CBF">
        <w:rPr>
          <w:rFonts w:cstheme="minorHAnsi"/>
        </w:rPr>
        <w:t xml:space="preserve"> Gary</w:t>
      </w:r>
      <w:r w:rsidR="004D20F8" w:rsidRPr="008F7682">
        <w:rPr>
          <w:rFonts w:cstheme="minorHAnsi"/>
        </w:rPr>
        <w:t xml:space="preserve"> </w:t>
      </w:r>
      <w:r w:rsidR="007D5056" w:rsidRPr="008F7682">
        <w:rPr>
          <w:rFonts w:cstheme="minorHAnsi"/>
        </w:rPr>
        <w:t xml:space="preserve">Parker </w:t>
      </w:r>
      <w:r w:rsidR="004D20F8" w:rsidRPr="008F7682">
        <w:rPr>
          <w:rFonts w:cstheme="minorHAnsi"/>
        </w:rPr>
        <w:t xml:space="preserve">states </w:t>
      </w:r>
      <w:r w:rsidR="004B2752" w:rsidRPr="008F7682">
        <w:rPr>
          <w:rFonts w:cstheme="minorHAnsi"/>
        </w:rPr>
        <w:t xml:space="preserve">that the Public </w:t>
      </w:r>
      <w:r w:rsidR="004D20F8" w:rsidRPr="008F7682">
        <w:rPr>
          <w:rFonts w:cstheme="minorHAnsi"/>
        </w:rPr>
        <w:t xml:space="preserve">Grants have been cut and </w:t>
      </w:r>
      <w:r w:rsidR="004B2752" w:rsidRPr="008F7682">
        <w:rPr>
          <w:rFonts w:cstheme="minorHAnsi"/>
        </w:rPr>
        <w:t xml:space="preserve">the committee will </w:t>
      </w:r>
      <w:r w:rsidR="004D20F8" w:rsidRPr="008F7682">
        <w:rPr>
          <w:rFonts w:cstheme="minorHAnsi"/>
        </w:rPr>
        <w:t>need to be unique</w:t>
      </w:r>
      <w:r w:rsidR="008F7682">
        <w:rPr>
          <w:rFonts w:cstheme="minorHAnsi"/>
        </w:rPr>
        <w:t xml:space="preserve"> </w:t>
      </w:r>
      <w:r w:rsidR="00AE7E23">
        <w:rPr>
          <w:rFonts w:cstheme="minorHAnsi"/>
        </w:rPr>
        <w:t xml:space="preserve">  </w:t>
      </w:r>
      <w:r w:rsidR="008366EF" w:rsidRPr="008F7682">
        <w:rPr>
          <w:rFonts w:cstheme="minorHAnsi"/>
        </w:rPr>
        <w:t>with</w:t>
      </w:r>
      <w:r w:rsidR="008F7682">
        <w:rPr>
          <w:rFonts w:cstheme="minorHAnsi"/>
        </w:rPr>
        <w:t xml:space="preserve"> </w:t>
      </w:r>
      <w:r w:rsidR="00554A08" w:rsidRPr="008F7682">
        <w:rPr>
          <w:rFonts w:cstheme="minorHAnsi"/>
        </w:rPr>
        <w:t>spending.</w:t>
      </w:r>
    </w:p>
    <w:p w14:paraId="36DB8F88" w14:textId="77777777" w:rsidR="00BE684C" w:rsidRPr="00BE684C" w:rsidRDefault="00BE684C" w:rsidP="008F7682">
      <w:pPr>
        <w:spacing w:after="0" w:line="240" w:lineRule="auto"/>
        <w:ind w:left="540" w:hanging="720"/>
        <w:rPr>
          <w:rFonts w:cstheme="minorHAnsi"/>
        </w:rPr>
      </w:pPr>
    </w:p>
    <w:p w14:paraId="244BBB1F" w14:textId="2B30F070" w:rsidR="001E68B8" w:rsidRPr="007D5056" w:rsidRDefault="008F7682" w:rsidP="00A25F03">
      <w:pPr>
        <w:rPr>
          <w:b/>
          <w:u w:val="single"/>
        </w:rPr>
      </w:pPr>
      <w:r w:rsidRPr="00A25F03">
        <w:rPr>
          <w:bCs/>
        </w:rPr>
        <w:t>5.</w:t>
      </w:r>
      <w:r w:rsidR="00A25F03">
        <w:rPr>
          <w:b/>
          <w:bCs/>
        </w:rPr>
        <w:t xml:space="preserve">     </w:t>
      </w:r>
      <w:r w:rsidR="00560C7D" w:rsidRPr="007D5056">
        <w:rPr>
          <w:b/>
          <w:bCs/>
          <w:u w:val="single"/>
        </w:rPr>
        <w:t>Other Business</w:t>
      </w:r>
      <w:r w:rsidR="00560C7D" w:rsidRPr="007D5056">
        <w:rPr>
          <w:b/>
          <w:u w:val="single"/>
        </w:rPr>
        <w:t>:</w:t>
      </w:r>
    </w:p>
    <w:p w14:paraId="14FC3847" w14:textId="12D98602" w:rsidR="00BE545B" w:rsidRDefault="00BE545B" w:rsidP="00B411F7">
      <w:pPr>
        <w:ind w:left="180" w:firstLine="180"/>
      </w:pPr>
      <w:r>
        <w:t>5.1</w:t>
      </w:r>
      <w:r w:rsidR="007D5056">
        <w:t xml:space="preserve"> </w:t>
      </w:r>
      <w:r>
        <w:t xml:space="preserve">DSBN </w:t>
      </w:r>
      <w:r w:rsidR="007D5056">
        <w:t xml:space="preserve">is </w:t>
      </w:r>
      <w:r>
        <w:t xml:space="preserve">funding FNMI AQ </w:t>
      </w:r>
      <w:r w:rsidR="001925CF">
        <w:t>courses</w:t>
      </w:r>
      <w:r w:rsidR="007D5056">
        <w:t xml:space="preserve"> for free to all educators</w:t>
      </w:r>
      <w:r w:rsidR="001925CF">
        <w:t xml:space="preserve">. </w:t>
      </w:r>
    </w:p>
    <w:p w14:paraId="6B38BD55" w14:textId="3DF6A5E3" w:rsidR="00987623" w:rsidRDefault="00987623" w:rsidP="00B411F7">
      <w:pPr>
        <w:ind w:left="180" w:firstLine="180"/>
      </w:pPr>
      <w:r>
        <w:t>5.</w:t>
      </w:r>
      <w:r w:rsidR="007D5056">
        <w:t>2</w:t>
      </w:r>
      <w:r>
        <w:t xml:space="preserve"> Erica</w:t>
      </w:r>
      <w:r w:rsidR="007D5056">
        <w:t xml:space="preserve"> Zombolas</w:t>
      </w:r>
      <w:r>
        <w:t xml:space="preserve"> introduced Ness Griffin </w:t>
      </w:r>
      <w:r w:rsidR="00660A79">
        <w:t xml:space="preserve">as the </w:t>
      </w:r>
      <w:r>
        <w:t>Student Rep</w:t>
      </w:r>
      <w:r w:rsidR="009B32F5">
        <w:t xml:space="preserve">resentative for IEAC. </w:t>
      </w:r>
    </w:p>
    <w:p w14:paraId="1F410F3E" w14:textId="00172455" w:rsidR="00966924" w:rsidRDefault="00660A79" w:rsidP="00B411F7">
      <w:pPr>
        <w:ind w:left="720" w:hanging="360"/>
      </w:pPr>
      <w:r>
        <w:t>5.</w:t>
      </w:r>
      <w:r w:rsidR="007D5056">
        <w:t>3</w:t>
      </w:r>
      <w:r>
        <w:t xml:space="preserve"> Mid Term</w:t>
      </w:r>
      <w:r w:rsidR="00473236">
        <w:t xml:space="preserve"> Report</w:t>
      </w:r>
      <w:r>
        <w:t xml:space="preserve"> </w:t>
      </w:r>
      <w:r w:rsidR="00723D95">
        <w:t xml:space="preserve">– </w:t>
      </w:r>
      <w:r w:rsidR="002F5764">
        <w:t>this will be issued annually.</w:t>
      </w:r>
    </w:p>
    <w:p w14:paraId="26EC0798" w14:textId="524DFE84" w:rsidR="008553D3" w:rsidRPr="007D5056" w:rsidRDefault="00155559" w:rsidP="00155559">
      <w:pPr>
        <w:tabs>
          <w:tab w:val="left" w:pos="360"/>
        </w:tabs>
        <w:ind w:left="-720" w:firstLine="720"/>
        <w:rPr>
          <w:b/>
          <w:u w:val="single"/>
        </w:rPr>
      </w:pPr>
      <w:r w:rsidRPr="00155559">
        <w:rPr>
          <w:bCs/>
        </w:rPr>
        <w:t>6.</w:t>
      </w:r>
      <w:r w:rsidRPr="00155559">
        <w:rPr>
          <w:bCs/>
        </w:rPr>
        <w:tab/>
      </w:r>
      <w:r w:rsidR="00966924" w:rsidRPr="00155559">
        <w:rPr>
          <w:b/>
          <w:bCs/>
          <w:u w:val="single"/>
        </w:rPr>
        <w:t>Community Round Table and Updates:</w:t>
      </w:r>
    </w:p>
    <w:p w14:paraId="59D75709" w14:textId="4BB1F1AC" w:rsidR="000C222C" w:rsidRDefault="00A319B5" w:rsidP="00EB4C2E">
      <w:pPr>
        <w:pStyle w:val="ListParagraph"/>
        <w:tabs>
          <w:tab w:val="left" w:pos="630"/>
        </w:tabs>
        <w:ind w:left="180" w:firstLine="180"/>
        <w:rPr>
          <w:bCs/>
        </w:rPr>
      </w:pPr>
      <w:r>
        <w:rPr>
          <w:bCs/>
        </w:rPr>
        <w:t>6.1</w:t>
      </w:r>
      <w:r w:rsidR="00281FDF">
        <w:rPr>
          <w:bCs/>
        </w:rPr>
        <w:t xml:space="preserve"> </w:t>
      </w:r>
      <w:r>
        <w:rPr>
          <w:bCs/>
        </w:rPr>
        <w:t>Bobbi</w:t>
      </w:r>
      <w:r w:rsidR="00B45620">
        <w:rPr>
          <w:bCs/>
        </w:rPr>
        <w:t xml:space="preserve"> Jones </w:t>
      </w:r>
      <w:proofErr w:type="spellStart"/>
      <w:r w:rsidR="00B45620">
        <w:rPr>
          <w:bCs/>
        </w:rPr>
        <w:t>Japp</w:t>
      </w:r>
      <w:proofErr w:type="spellEnd"/>
      <w:r w:rsidR="00B45620">
        <w:rPr>
          <w:bCs/>
        </w:rPr>
        <w:t xml:space="preserve"> </w:t>
      </w:r>
      <w:r w:rsidR="000C222C">
        <w:rPr>
          <w:bCs/>
        </w:rPr>
        <w:t>will be going to her first committee</w:t>
      </w:r>
      <w:r w:rsidR="00A52EB9">
        <w:rPr>
          <w:bCs/>
        </w:rPr>
        <w:t xml:space="preserve"> meeting</w:t>
      </w:r>
      <w:r w:rsidR="00473236">
        <w:rPr>
          <w:bCs/>
        </w:rPr>
        <w:t xml:space="preserve">. She </w:t>
      </w:r>
      <w:r w:rsidR="002F5764">
        <w:rPr>
          <w:bCs/>
        </w:rPr>
        <w:t xml:space="preserve">is </w:t>
      </w:r>
      <w:r w:rsidR="00C86BB4">
        <w:rPr>
          <w:bCs/>
        </w:rPr>
        <w:t>reaching out to parents.</w:t>
      </w:r>
    </w:p>
    <w:p w14:paraId="2E21E234" w14:textId="77777777" w:rsidR="009B7476" w:rsidRDefault="00A52EB9" w:rsidP="00B45620">
      <w:pPr>
        <w:pStyle w:val="ListParagraph"/>
        <w:ind w:left="180" w:firstLine="180"/>
      </w:pPr>
      <w:r>
        <w:rPr>
          <w:bCs/>
        </w:rPr>
        <w:t>6</w:t>
      </w:r>
      <w:r w:rsidRPr="009C616E">
        <w:rPr>
          <w:bCs/>
        </w:rPr>
        <w:t>.</w:t>
      </w:r>
      <w:r w:rsidR="00114B3C" w:rsidRPr="009C616E">
        <w:rPr>
          <w:bCs/>
        </w:rPr>
        <w:t xml:space="preserve">2 </w:t>
      </w:r>
      <w:r w:rsidR="0003442D" w:rsidRPr="009C616E">
        <w:t>Niagara Peninsula Aboriginal Area Manage</w:t>
      </w:r>
      <w:r w:rsidR="009F28C1" w:rsidRPr="009C616E">
        <w:t xml:space="preserve">ment Board- </w:t>
      </w:r>
      <w:r w:rsidRPr="009C616E">
        <w:t>Brittany</w:t>
      </w:r>
      <w:r w:rsidR="00354CDD" w:rsidRPr="009C616E">
        <w:t xml:space="preserve"> Clause</w:t>
      </w:r>
      <w:r w:rsidRPr="009C616E">
        <w:t xml:space="preserve"> </w:t>
      </w:r>
    </w:p>
    <w:p w14:paraId="1AA6C2DC" w14:textId="33ADD06E" w:rsidR="00114B3C" w:rsidRPr="00B45620" w:rsidRDefault="00A52EB9" w:rsidP="009B7476">
      <w:pPr>
        <w:pStyle w:val="ListParagraph"/>
        <w:ind w:left="540" w:firstLine="180"/>
      </w:pPr>
      <w:r w:rsidRPr="00B45620">
        <w:rPr>
          <w:bCs/>
        </w:rPr>
        <w:t xml:space="preserve">Youth Conference </w:t>
      </w:r>
      <w:r w:rsidR="00325CC0" w:rsidRPr="00B45620">
        <w:rPr>
          <w:bCs/>
        </w:rPr>
        <w:t>N</w:t>
      </w:r>
      <w:r w:rsidR="004B56B0" w:rsidRPr="00B45620">
        <w:rPr>
          <w:bCs/>
        </w:rPr>
        <w:t>ov</w:t>
      </w:r>
      <w:r w:rsidR="00D65E97" w:rsidRPr="00B45620">
        <w:rPr>
          <w:bCs/>
        </w:rPr>
        <w:t xml:space="preserve">ember </w:t>
      </w:r>
      <w:r w:rsidR="004B56B0" w:rsidRPr="00B45620">
        <w:rPr>
          <w:bCs/>
        </w:rPr>
        <w:t xml:space="preserve">14-16 for </w:t>
      </w:r>
      <w:r w:rsidR="00C86BB4" w:rsidRPr="00B45620">
        <w:rPr>
          <w:bCs/>
        </w:rPr>
        <w:t>s</w:t>
      </w:r>
      <w:r w:rsidR="004B56B0" w:rsidRPr="00B45620">
        <w:rPr>
          <w:bCs/>
        </w:rPr>
        <w:t>econdary students.</w:t>
      </w:r>
      <w:r w:rsidRPr="00B45620">
        <w:rPr>
          <w:bCs/>
        </w:rPr>
        <w:t xml:space="preserve"> </w:t>
      </w:r>
    </w:p>
    <w:p w14:paraId="2EA81ED3" w14:textId="2E676B1B" w:rsidR="001C35EE" w:rsidRPr="00CB271E" w:rsidRDefault="00114B3C" w:rsidP="00B411F7">
      <w:pPr>
        <w:pStyle w:val="ListParagraph"/>
        <w:tabs>
          <w:tab w:val="left" w:pos="810"/>
          <w:tab w:val="left" w:pos="900"/>
        </w:tabs>
        <w:ind w:left="540" w:hanging="180"/>
        <w:rPr>
          <w:bCs/>
        </w:rPr>
      </w:pPr>
      <w:r>
        <w:rPr>
          <w:bCs/>
        </w:rPr>
        <w:t>6.</w:t>
      </w:r>
      <w:r w:rsidR="00CB271E">
        <w:rPr>
          <w:bCs/>
        </w:rPr>
        <w:t>3</w:t>
      </w:r>
      <w:r>
        <w:rPr>
          <w:bCs/>
        </w:rPr>
        <w:t xml:space="preserve"> </w:t>
      </w:r>
      <w:r w:rsidR="00281FDF">
        <w:rPr>
          <w:bCs/>
        </w:rPr>
        <w:t>NPAAMB is s</w:t>
      </w:r>
      <w:r w:rsidR="00EF6451">
        <w:rPr>
          <w:bCs/>
        </w:rPr>
        <w:t xml:space="preserve">till </w:t>
      </w:r>
      <w:r w:rsidR="00281FDF">
        <w:rPr>
          <w:bCs/>
        </w:rPr>
        <w:t>a</w:t>
      </w:r>
      <w:r w:rsidR="00A1766D">
        <w:rPr>
          <w:bCs/>
        </w:rPr>
        <w:t>ccepting Alternate Learning Programs</w:t>
      </w:r>
      <w:r w:rsidR="00CB271E">
        <w:rPr>
          <w:bCs/>
        </w:rPr>
        <w:t>.</w:t>
      </w:r>
    </w:p>
    <w:p w14:paraId="274D71FE" w14:textId="457DEA1A" w:rsidR="00A52EB9" w:rsidRPr="00FC5DC5" w:rsidRDefault="001C35EE" w:rsidP="00B411F7">
      <w:pPr>
        <w:pStyle w:val="ListParagraph"/>
        <w:ind w:left="180" w:firstLine="180"/>
        <w:rPr>
          <w:bCs/>
        </w:rPr>
      </w:pPr>
      <w:r>
        <w:rPr>
          <w:bCs/>
        </w:rPr>
        <w:t>6.</w:t>
      </w:r>
      <w:r w:rsidR="00CB271E">
        <w:rPr>
          <w:bCs/>
        </w:rPr>
        <w:t>4</w:t>
      </w:r>
      <w:r w:rsidR="00E00590" w:rsidRPr="00FC5DC5">
        <w:rPr>
          <w:bCs/>
        </w:rPr>
        <w:t xml:space="preserve"> Recruiting for the </w:t>
      </w:r>
      <w:proofErr w:type="spellStart"/>
      <w:r w:rsidR="000E4E3B" w:rsidRPr="000E4E3B">
        <w:rPr>
          <w:rFonts w:eastAsia="Times New Roman" w:cstheme="minorHAnsi"/>
          <w:color w:val="333333"/>
        </w:rPr>
        <w:t>Oya:na</w:t>
      </w:r>
      <w:proofErr w:type="spellEnd"/>
      <w:r w:rsidR="00415BD3" w:rsidRPr="00FC5DC5">
        <w:rPr>
          <w:bCs/>
        </w:rPr>
        <w:t xml:space="preserve"> </w:t>
      </w:r>
      <w:r>
        <w:rPr>
          <w:bCs/>
        </w:rPr>
        <w:t>P</w:t>
      </w:r>
      <w:r w:rsidR="00415BD3" w:rsidRPr="00FC5DC5">
        <w:rPr>
          <w:bCs/>
        </w:rPr>
        <w:t xml:space="preserve">rogram- coming back to Fort Erie in </w:t>
      </w:r>
      <w:r w:rsidR="00D65E97">
        <w:rPr>
          <w:bCs/>
        </w:rPr>
        <w:t>December.</w:t>
      </w:r>
    </w:p>
    <w:p w14:paraId="4252972F" w14:textId="77777777" w:rsidR="00CB271E" w:rsidRDefault="00415BD3" w:rsidP="00B411F7">
      <w:pPr>
        <w:pStyle w:val="ListParagraph"/>
        <w:ind w:left="180" w:firstLine="180"/>
        <w:rPr>
          <w:bCs/>
        </w:rPr>
      </w:pPr>
      <w:r w:rsidRPr="00CB271E">
        <w:rPr>
          <w:bCs/>
        </w:rPr>
        <w:t>6.</w:t>
      </w:r>
      <w:r w:rsidR="00CB271E" w:rsidRPr="00CB271E">
        <w:rPr>
          <w:bCs/>
        </w:rPr>
        <w:t>5</w:t>
      </w:r>
      <w:r w:rsidRPr="00CB271E">
        <w:rPr>
          <w:bCs/>
        </w:rPr>
        <w:t xml:space="preserve"> </w:t>
      </w:r>
      <w:r w:rsidR="008163F6" w:rsidRPr="00CB271E">
        <w:rPr>
          <w:bCs/>
          <w:iCs/>
        </w:rPr>
        <w:t>Niagara</w:t>
      </w:r>
      <w:r w:rsidR="008163F6" w:rsidRPr="00CB271E">
        <w:rPr>
          <w:iCs/>
        </w:rPr>
        <w:t xml:space="preserve"> Region Native Centre- </w:t>
      </w:r>
      <w:r w:rsidRPr="00CB271E">
        <w:rPr>
          <w:iCs/>
        </w:rPr>
        <w:t xml:space="preserve">Mia </w:t>
      </w:r>
      <w:r w:rsidR="008163F6" w:rsidRPr="00CB271E">
        <w:rPr>
          <w:iCs/>
        </w:rPr>
        <w:t>Bakker</w:t>
      </w:r>
      <w:r w:rsidR="00CB271E">
        <w:rPr>
          <w:iCs/>
        </w:rPr>
        <w:t xml:space="preserve">: </w:t>
      </w:r>
      <w:r w:rsidR="00BC5BAD" w:rsidRPr="00CB271E">
        <w:rPr>
          <w:bCs/>
        </w:rPr>
        <w:t xml:space="preserve">Runs a program </w:t>
      </w:r>
      <w:r w:rsidRPr="00CB271E">
        <w:rPr>
          <w:bCs/>
        </w:rPr>
        <w:t>working with children</w:t>
      </w:r>
      <w:r w:rsidR="00BC5BAD" w:rsidRPr="00CB271E">
        <w:rPr>
          <w:bCs/>
        </w:rPr>
        <w:t xml:space="preserve"> age </w:t>
      </w:r>
      <w:r w:rsidRPr="00CB271E">
        <w:rPr>
          <w:bCs/>
        </w:rPr>
        <w:t>7-12</w:t>
      </w:r>
      <w:r w:rsidR="00C916EB" w:rsidRPr="00CB271E">
        <w:rPr>
          <w:bCs/>
        </w:rPr>
        <w:t>.</w:t>
      </w:r>
    </w:p>
    <w:p w14:paraId="3B9A0428" w14:textId="4B0A85A9" w:rsidR="00C916EB" w:rsidRPr="00CB271E" w:rsidRDefault="004C672A" w:rsidP="00AB3AE0">
      <w:pPr>
        <w:pStyle w:val="ListParagraph"/>
        <w:tabs>
          <w:tab w:val="left" w:pos="630"/>
        </w:tabs>
        <w:ind w:left="630" w:hanging="270"/>
        <w:rPr>
          <w:b/>
          <w:bCs/>
          <w:i/>
        </w:rPr>
      </w:pPr>
      <w:r>
        <w:rPr>
          <w:bCs/>
        </w:rPr>
        <w:t xml:space="preserve">6.6 </w:t>
      </w:r>
      <w:r w:rsidR="00AE6FB5" w:rsidRPr="00CB271E">
        <w:rPr>
          <w:iCs/>
        </w:rPr>
        <w:t xml:space="preserve">Niagara Region </w:t>
      </w:r>
      <w:r w:rsidR="0097785F" w:rsidRPr="00CB271E">
        <w:rPr>
          <w:iCs/>
        </w:rPr>
        <w:t>N</w:t>
      </w:r>
      <w:r w:rsidR="00AE6FB5" w:rsidRPr="00CB271E">
        <w:rPr>
          <w:iCs/>
        </w:rPr>
        <w:t xml:space="preserve">ative </w:t>
      </w:r>
      <w:r w:rsidR="0097785F" w:rsidRPr="00CB271E">
        <w:rPr>
          <w:iCs/>
        </w:rPr>
        <w:t>C</w:t>
      </w:r>
      <w:r w:rsidR="00AE6FB5" w:rsidRPr="00CB271E">
        <w:rPr>
          <w:iCs/>
        </w:rPr>
        <w:t xml:space="preserve">entre </w:t>
      </w:r>
      <w:r w:rsidR="00C916EB" w:rsidRPr="00CB271E">
        <w:rPr>
          <w:iCs/>
        </w:rPr>
        <w:t>Willow</w:t>
      </w:r>
      <w:r w:rsidR="00AE6FB5" w:rsidRPr="00CB271E">
        <w:rPr>
          <w:iCs/>
        </w:rPr>
        <w:t xml:space="preserve"> Shawanoo</w:t>
      </w:r>
      <w:r w:rsidR="00CB271E" w:rsidRPr="00CB271E">
        <w:rPr>
          <w:iCs/>
        </w:rPr>
        <w:t xml:space="preserve"> -</w:t>
      </w:r>
      <w:r w:rsidR="0097785F" w:rsidRPr="00CB271E">
        <w:rPr>
          <w:iCs/>
        </w:rPr>
        <w:t xml:space="preserve">Focused on the build which will open </w:t>
      </w:r>
      <w:r w:rsidR="003D1AB0" w:rsidRPr="00CB271E">
        <w:rPr>
          <w:iCs/>
        </w:rPr>
        <w:t xml:space="preserve">late fall/early </w:t>
      </w:r>
      <w:r w:rsidR="00CB271E" w:rsidRPr="00CB271E">
        <w:rPr>
          <w:iCs/>
        </w:rPr>
        <w:t xml:space="preserve">  </w:t>
      </w:r>
      <w:r w:rsidR="00B411F7">
        <w:rPr>
          <w:iCs/>
        </w:rPr>
        <w:t xml:space="preserve">   </w:t>
      </w:r>
      <w:r w:rsidR="003D1AB0" w:rsidRPr="00CB271E">
        <w:rPr>
          <w:iCs/>
        </w:rPr>
        <w:t>winter.</w:t>
      </w:r>
      <w:r w:rsidR="00CB271E" w:rsidRPr="00CB271E">
        <w:rPr>
          <w:iCs/>
        </w:rPr>
        <w:t xml:space="preserve"> </w:t>
      </w:r>
      <w:r w:rsidR="00E77F50" w:rsidRPr="00CB271E">
        <w:rPr>
          <w:iCs/>
        </w:rPr>
        <w:t xml:space="preserve">Every </w:t>
      </w:r>
      <w:r w:rsidR="00730D47" w:rsidRPr="00CB271E">
        <w:rPr>
          <w:iCs/>
        </w:rPr>
        <w:t>Monday</w:t>
      </w:r>
      <w:r w:rsidR="00E77F50" w:rsidRPr="00CB271E">
        <w:rPr>
          <w:iCs/>
        </w:rPr>
        <w:t xml:space="preserve"> is </w:t>
      </w:r>
      <w:r w:rsidR="00EA5F34" w:rsidRPr="00CB271E">
        <w:rPr>
          <w:iCs/>
        </w:rPr>
        <w:t xml:space="preserve">Community </w:t>
      </w:r>
      <w:r w:rsidR="00730D47" w:rsidRPr="00CB271E">
        <w:rPr>
          <w:iCs/>
        </w:rPr>
        <w:t xml:space="preserve">Drum night, </w:t>
      </w:r>
      <w:r w:rsidR="00604821" w:rsidRPr="00CB271E">
        <w:rPr>
          <w:iCs/>
        </w:rPr>
        <w:t>Open to a</w:t>
      </w:r>
      <w:r w:rsidR="00CB271E" w:rsidRPr="00CB271E">
        <w:rPr>
          <w:iCs/>
        </w:rPr>
        <w:t>ll</w:t>
      </w:r>
      <w:r w:rsidR="00604821" w:rsidRPr="00CB271E">
        <w:rPr>
          <w:iCs/>
        </w:rPr>
        <w:t>.</w:t>
      </w:r>
      <w:r w:rsidR="00CB271E" w:rsidRPr="00CB271E">
        <w:rPr>
          <w:iCs/>
        </w:rPr>
        <w:t xml:space="preserve"> </w:t>
      </w:r>
      <w:r w:rsidR="00E77F50" w:rsidRPr="00CB271E">
        <w:rPr>
          <w:iCs/>
        </w:rPr>
        <w:t xml:space="preserve">Every third </w:t>
      </w:r>
      <w:r w:rsidR="00730D47" w:rsidRPr="00CB271E">
        <w:rPr>
          <w:iCs/>
        </w:rPr>
        <w:t>Thursday</w:t>
      </w:r>
      <w:r w:rsidR="00604821" w:rsidRPr="00CB271E">
        <w:rPr>
          <w:iCs/>
        </w:rPr>
        <w:t xml:space="preserve"> </w:t>
      </w:r>
      <w:r w:rsidR="003B2012" w:rsidRPr="00CB271E">
        <w:rPr>
          <w:iCs/>
        </w:rPr>
        <w:t>they have a So</w:t>
      </w:r>
      <w:r w:rsidR="00643EBC" w:rsidRPr="00CB271E">
        <w:rPr>
          <w:iCs/>
        </w:rPr>
        <w:t>cial</w:t>
      </w:r>
      <w:r w:rsidR="00EA5F34" w:rsidRPr="00CB271E">
        <w:rPr>
          <w:iCs/>
        </w:rPr>
        <w:t xml:space="preserve"> held at St. Catharines</w:t>
      </w:r>
      <w:r w:rsidR="00730D47" w:rsidRPr="00CB271E">
        <w:rPr>
          <w:iCs/>
        </w:rPr>
        <w:t xml:space="preserve"> Collegiate.</w:t>
      </w:r>
      <w:r w:rsidR="00730D47">
        <w:rPr>
          <w:bCs/>
        </w:rPr>
        <w:t xml:space="preserve"> </w:t>
      </w:r>
      <w:r w:rsidR="003A0EE7">
        <w:rPr>
          <w:bCs/>
        </w:rPr>
        <w:t>P</w:t>
      </w:r>
      <w:r w:rsidR="00CB271E">
        <w:rPr>
          <w:bCs/>
        </w:rPr>
        <w:t>owwow</w:t>
      </w:r>
      <w:r w:rsidR="00C57346">
        <w:rPr>
          <w:bCs/>
        </w:rPr>
        <w:t xml:space="preserve"> is </w:t>
      </w:r>
      <w:r w:rsidR="00CB271E">
        <w:rPr>
          <w:bCs/>
        </w:rPr>
        <w:t xml:space="preserve">scheduled for </w:t>
      </w:r>
      <w:r w:rsidR="003A0EE7">
        <w:rPr>
          <w:bCs/>
        </w:rPr>
        <w:t>Oct</w:t>
      </w:r>
      <w:r w:rsidR="00CB271E">
        <w:rPr>
          <w:bCs/>
        </w:rPr>
        <w:t>ober</w:t>
      </w:r>
      <w:r w:rsidR="003A0EE7">
        <w:rPr>
          <w:bCs/>
        </w:rPr>
        <w:t xml:space="preserve"> 5</w:t>
      </w:r>
      <w:r w:rsidR="00CB271E">
        <w:rPr>
          <w:bCs/>
        </w:rPr>
        <w:t xml:space="preserve"> </w:t>
      </w:r>
      <w:r w:rsidR="00441E6C">
        <w:rPr>
          <w:bCs/>
        </w:rPr>
        <w:t xml:space="preserve">at </w:t>
      </w:r>
      <w:r w:rsidR="00380B96">
        <w:rPr>
          <w:bCs/>
        </w:rPr>
        <w:t>Montebello Park</w:t>
      </w:r>
      <w:r w:rsidR="00CB271E">
        <w:rPr>
          <w:bCs/>
        </w:rPr>
        <w:t>.</w:t>
      </w:r>
    </w:p>
    <w:p w14:paraId="6F61ACA6" w14:textId="5F37A534" w:rsidR="00731445" w:rsidRPr="009C616E" w:rsidRDefault="009C616E" w:rsidP="00EB4C2E">
      <w:pPr>
        <w:pStyle w:val="ListParagraph"/>
        <w:tabs>
          <w:tab w:val="left" w:pos="270"/>
          <w:tab w:val="left" w:pos="360"/>
          <w:tab w:val="left" w:pos="450"/>
          <w:tab w:val="left" w:pos="630"/>
          <w:tab w:val="left" w:pos="810"/>
        </w:tabs>
        <w:ind w:left="0" w:firstLine="360"/>
        <w:rPr>
          <w:bCs/>
        </w:rPr>
      </w:pPr>
      <w:r>
        <w:rPr>
          <w:bCs/>
        </w:rPr>
        <w:lastRenderedPageBreak/>
        <w:t xml:space="preserve"> </w:t>
      </w:r>
      <w:r w:rsidR="00AB3AE0">
        <w:rPr>
          <w:bCs/>
        </w:rPr>
        <w:tab/>
        <w:t xml:space="preserve">6.7 </w:t>
      </w:r>
      <w:r w:rsidR="008F6CBF">
        <w:rPr>
          <w:bCs/>
        </w:rPr>
        <w:t>Tammy</w:t>
      </w:r>
      <w:r w:rsidR="00A84D4A" w:rsidRPr="009C616E">
        <w:rPr>
          <w:bCs/>
        </w:rPr>
        <w:t xml:space="preserve"> Giv</w:t>
      </w:r>
      <w:r w:rsidR="00281FDF" w:rsidRPr="009C616E">
        <w:rPr>
          <w:bCs/>
        </w:rPr>
        <w:t>a</w:t>
      </w:r>
      <w:r w:rsidR="00A84D4A" w:rsidRPr="009C616E">
        <w:rPr>
          <w:bCs/>
        </w:rPr>
        <w:t>ns</w:t>
      </w:r>
      <w:r w:rsidR="00F37E62" w:rsidRPr="009C616E">
        <w:rPr>
          <w:bCs/>
        </w:rPr>
        <w:t xml:space="preserve"> </w:t>
      </w:r>
      <w:r w:rsidR="00CB271E" w:rsidRPr="009C616E">
        <w:rPr>
          <w:bCs/>
        </w:rPr>
        <w:t>- w</w:t>
      </w:r>
      <w:r w:rsidR="00A505F3" w:rsidRPr="009C616E">
        <w:rPr>
          <w:bCs/>
        </w:rPr>
        <w:t>orking</w:t>
      </w:r>
      <w:r w:rsidR="00A75740" w:rsidRPr="009C616E">
        <w:rPr>
          <w:bCs/>
        </w:rPr>
        <w:t xml:space="preserve"> on recruiting parents</w:t>
      </w:r>
      <w:r w:rsidR="00281FDF" w:rsidRPr="009C616E">
        <w:rPr>
          <w:bCs/>
        </w:rPr>
        <w:t>.</w:t>
      </w:r>
      <w:r w:rsidR="00A75740" w:rsidRPr="009C616E">
        <w:rPr>
          <w:bCs/>
        </w:rPr>
        <w:t xml:space="preserve"> </w:t>
      </w:r>
    </w:p>
    <w:p w14:paraId="6205430E" w14:textId="535A0CDA" w:rsidR="004C672A" w:rsidRDefault="00DA08E1" w:rsidP="00EB4C2E">
      <w:pPr>
        <w:pStyle w:val="ListParagraph"/>
        <w:ind w:left="634" w:hanging="274"/>
        <w:rPr>
          <w:bCs/>
        </w:rPr>
      </w:pPr>
      <w:r w:rsidRPr="009C616E">
        <w:rPr>
          <w:bCs/>
        </w:rPr>
        <w:t xml:space="preserve"> </w:t>
      </w:r>
      <w:r w:rsidR="00575A3C" w:rsidRPr="009C616E">
        <w:rPr>
          <w:bCs/>
        </w:rPr>
        <w:t>6.</w:t>
      </w:r>
      <w:r w:rsidR="009C616E">
        <w:rPr>
          <w:bCs/>
        </w:rPr>
        <w:t>8</w:t>
      </w:r>
      <w:r w:rsidR="00A75740" w:rsidRPr="009C616E">
        <w:rPr>
          <w:bCs/>
        </w:rPr>
        <w:t xml:space="preserve"> Niagara College</w:t>
      </w:r>
      <w:r w:rsidR="00DC0E04">
        <w:rPr>
          <w:bCs/>
        </w:rPr>
        <w:t xml:space="preserve"> </w:t>
      </w:r>
      <w:r w:rsidR="00A75740" w:rsidRPr="009C616E">
        <w:rPr>
          <w:bCs/>
        </w:rPr>
        <w:t xml:space="preserve">- Ashley </w:t>
      </w:r>
      <w:r w:rsidR="00BB1D7F" w:rsidRPr="009C616E">
        <w:rPr>
          <w:bCs/>
        </w:rPr>
        <w:t>Bu</w:t>
      </w:r>
      <w:r w:rsidR="00660D5A" w:rsidRPr="009C616E">
        <w:rPr>
          <w:bCs/>
        </w:rPr>
        <w:t>c</w:t>
      </w:r>
      <w:r w:rsidR="00BB1D7F" w:rsidRPr="009C616E">
        <w:rPr>
          <w:bCs/>
        </w:rPr>
        <w:t>k</w:t>
      </w:r>
      <w:r w:rsidR="00CB271E" w:rsidRPr="009C616E">
        <w:rPr>
          <w:bCs/>
        </w:rPr>
        <w:t xml:space="preserve"> - </w:t>
      </w:r>
      <w:r w:rsidR="00D52B89" w:rsidRPr="009C616E">
        <w:rPr>
          <w:bCs/>
        </w:rPr>
        <w:t xml:space="preserve">Niagara College </w:t>
      </w:r>
      <w:r w:rsidR="00C12A6E" w:rsidRPr="009C616E">
        <w:rPr>
          <w:bCs/>
        </w:rPr>
        <w:t xml:space="preserve">has two </w:t>
      </w:r>
      <w:r w:rsidR="00D52B89" w:rsidRPr="009C616E">
        <w:rPr>
          <w:bCs/>
        </w:rPr>
        <w:t xml:space="preserve">job </w:t>
      </w:r>
      <w:r w:rsidR="00C12A6E" w:rsidRPr="009C616E">
        <w:rPr>
          <w:bCs/>
        </w:rPr>
        <w:t>postings</w:t>
      </w:r>
      <w:r w:rsidR="009C616E">
        <w:rPr>
          <w:bCs/>
        </w:rPr>
        <w:t>:</w:t>
      </w:r>
    </w:p>
    <w:p w14:paraId="7B279903" w14:textId="30CA755D" w:rsidR="00232080" w:rsidRPr="00A25F03" w:rsidRDefault="004C672A" w:rsidP="004C672A">
      <w:pPr>
        <w:pStyle w:val="ListParagraph"/>
        <w:ind w:left="634" w:firstLine="86"/>
        <w:rPr>
          <w:bCs/>
        </w:rPr>
      </w:pPr>
      <w:r>
        <w:rPr>
          <w:bCs/>
        </w:rPr>
        <w:t xml:space="preserve"> Indigenous Assessment Leader and Indigenous Counsellor.</w:t>
      </w:r>
    </w:p>
    <w:p w14:paraId="3E0C22C5" w14:textId="45E24534" w:rsidR="00C12A6E" w:rsidRDefault="005233E6" w:rsidP="005233E6">
      <w:pPr>
        <w:pStyle w:val="ListParagraph"/>
        <w:tabs>
          <w:tab w:val="left" w:pos="450"/>
          <w:tab w:val="left" w:pos="540"/>
          <w:tab w:val="left" w:pos="630"/>
        </w:tabs>
        <w:ind w:hanging="360"/>
        <w:rPr>
          <w:bCs/>
        </w:rPr>
      </w:pPr>
      <w:r>
        <w:rPr>
          <w:bCs/>
        </w:rPr>
        <w:t xml:space="preserve">6.9 </w:t>
      </w:r>
      <w:r w:rsidR="001B331B">
        <w:rPr>
          <w:bCs/>
        </w:rPr>
        <w:t xml:space="preserve">Aboriginal Career </w:t>
      </w:r>
      <w:r w:rsidR="00F1366E">
        <w:rPr>
          <w:bCs/>
        </w:rPr>
        <w:t>F</w:t>
      </w:r>
      <w:r w:rsidR="001B331B">
        <w:rPr>
          <w:bCs/>
        </w:rPr>
        <w:t xml:space="preserve">air </w:t>
      </w:r>
      <w:r w:rsidR="00F1366E">
        <w:rPr>
          <w:bCs/>
        </w:rPr>
        <w:t xml:space="preserve">in partnership with </w:t>
      </w:r>
      <w:r w:rsidR="001B331B">
        <w:rPr>
          <w:bCs/>
        </w:rPr>
        <w:t>Brock</w:t>
      </w:r>
      <w:r w:rsidR="00130E1C">
        <w:rPr>
          <w:bCs/>
        </w:rPr>
        <w:t xml:space="preserve"> Univer</w:t>
      </w:r>
      <w:r w:rsidR="00717C54">
        <w:rPr>
          <w:bCs/>
        </w:rPr>
        <w:t>sity</w:t>
      </w:r>
      <w:r w:rsidR="001B331B">
        <w:rPr>
          <w:bCs/>
        </w:rPr>
        <w:t xml:space="preserve">. </w:t>
      </w:r>
      <w:r w:rsidR="00130E1C">
        <w:rPr>
          <w:bCs/>
        </w:rPr>
        <w:t xml:space="preserve">Takes Place on November 29 at </w:t>
      </w:r>
      <w:r w:rsidR="00CD4E94">
        <w:rPr>
          <w:bCs/>
        </w:rPr>
        <w:t>Niagara</w:t>
      </w:r>
      <w:r>
        <w:rPr>
          <w:bCs/>
        </w:rPr>
        <w:t xml:space="preserve"> </w:t>
      </w:r>
      <w:r w:rsidR="00CD4E94">
        <w:rPr>
          <w:bCs/>
        </w:rPr>
        <w:t xml:space="preserve">College- </w:t>
      </w:r>
      <w:proofErr w:type="spellStart"/>
      <w:r w:rsidR="00CD4E94">
        <w:rPr>
          <w:bCs/>
        </w:rPr>
        <w:t>Welland</w:t>
      </w:r>
      <w:proofErr w:type="spellEnd"/>
      <w:r w:rsidR="00CD4E94">
        <w:rPr>
          <w:bCs/>
        </w:rPr>
        <w:t xml:space="preserve"> Campus. </w:t>
      </w:r>
      <w:r w:rsidR="00717C54">
        <w:rPr>
          <w:bCs/>
        </w:rPr>
        <w:t>Registrations can be done online or hard copy.</w:t>
      </w:r>
      <w:r w:rsidR="00B86B86">
        <w:rPr>
          <w:bCs/>
        </w:rPr>
        <w:t xml:space="preserve"> </w:t>
      </w:r>
    </w:p>
    <w:p w14:paraId="516B8C30" w14:textId="0762B1F9" w:rsidR="009C616E" w:rsidRDefault="00155559" w:rsidP="005233E6">
      <w:pPr>
        <w:pStyle w:val="ListParagraph"/>
        <w:tabs>
          <w:tab w:val="left" w:pos="720"/>
        </w:tabs>
        <w:spacing w:before="0" w:after="0"/>
        <w:ind w:left="0" w:firstLine="360"/>
        <w:rPr>
          <w:bCs/>
        </w:rPr>
      </w:pPr>
      <w:r>
        <w:rPr>
          <w:bCs/>
        </w:rPr>
        <w:t>6.10</w:t>
      </w:r>
      <w:r w:rsidR="009C616E">
        <w:rPr>
          <w:bCs/>
        </w:rPr>
        <w:t xml:space="preserve"> </w:t>
      </w:r>
      <w:r w:rsidR="00936CE2" w:rsidRPr="009C616E">
        <w:rPr>
          <w:iCs/>
        </w:rPr>
        <w:t>Inuit Council</w:t>
      </w:r>
      <w:r w:rsidR="00DC0E04">
        <w:rPr>
          <w:iCs/>
        </w:rPr>
        <w:t xml:space="preserve"> </w:t>
      </w:r>
      <w:r w:rsidR="00936CE2" w:rsidRPr="009C616E">
        <w:rPr>
          <w:iCs/>
        </w:rPr>
        <w:t xml:space="preserve">- </w:t>
      </w:r>
      <w:r w:rsidR="00F37E62" w:rsidRPr="009C616E">
        <w:rPr>
          <w:iCs/>
        </w:rPr>
        <w:t>Cindy</w:t>
      </w:r>
      <w:r w:rsidR="00936CE2" w:rsidRPr="009C616E">
        <w:rPr>
          <w:iCs/>
        </w:rPr>
        <w:t xml:space="preserve"> Biancan</w:t>
      </w:r>
      <w:r w:rsidR="00601D47" w:rsidRPr="009C616E">
        <w:rPr>
          <w:iCs/>
        </w:rPr>
        <w:t>iello</w:t>
      </w:r>
      <w:r w:rsidR="00F37E62">
        <w:rPr>
          <w:bCs/>
        </w:rPr>
        <w:t xml:space="preserve"> </w:t>
      </w:r>
      <w:r w:rsidR="00F37E62" w:rsidRPr="009C616E">
        <w:rPr>
          <w:bCs/>
        </w:rPr>
        <w:t xml:space="preserve">retired </w:t>
      </w:r>
      <w:r w:rsidR="009C616E">
        <w:rPr>
          <w:bCs/>
        </w:rPr>
        <w:t xml:space="preserve">from the DSBN. </w:t>
      </w:r>
      <w:r w:rsidR="004934F7" w:rsidRPr="009C616E">
        <w:rPr>
          <w:bCs/>
        </w:rPr>
        <w:t>She has a</w:t>
      </w:r>
      <w:r w:rsidR="00F37E62" w:rsidRPr="009C616E">
        <w:rPr>
          <w:bCs/>
        </w:rPr>
        <w:t xml:space="preserve">ccepted a job Brock. </w:t>
      </w:r>
    </w:p>
    <w:p w14:paraId="57A6A2F9" w14:textId="42644A44" w:rsidR="009C616E" w:rsidRPr="009C616E" w:rsidRDefault="009C616E" w:rsidP="00EB4C2E">
      <w:pPr>
        <w:pStyle w:val="ListParagraph"/>
        <w:spacing w:before="0" w:after="0"/>
        <w:ind w:left="90" w:firstLine="270"/>
        <w:rPr>
          <w:bCs/>
        </w:rPr>
      </w:pPr>
      <w:r>
        <w:rPr>
          <w:bCs/>
        </w:rPr>
        <w:t xml:space="preserve">      </w:t>
      </w:r>
      <w:r w:rsidR="00A62FCC">
        <w:rPr>
          <w:bCs/>
        </w:rPr>
        <w:t xml:space="preserve">  </w:t>
      </w:r>
      <w:r>
        <w:rPr>
          <w:bCs/>
        </w:rPr>
        <w:t>She is available to work in</w:t>
      </w:r>
      <w:r w:rsidR="008E5E09">
        <w:rPr>
          <w:bCs/>
        </w:rPr>
        <w:t xml:space="preserve"> </w:t>
      </w:r>
      <w:r w:rsidR="00F87994">
        <w:rPr>
          <w:bCs/>
        </w:rPr>
        <w:t>S</w:t>
      </w:r>
      <w:r w:rsidR="008E5E09">
        <w:rPr>
          <w:bCs/>
        </w:rPr>
        <w:t>chools/</w:t>
      </w:r>
      <w:r>
        <w:rPr>
          <w:bCs/>
        </w:rPr>
        <w:t>classes.</w:t>
      </w:r>
    </w:p>
    <w:p w14:paraId="7389ACDA" w14:textId="2082DFE3" w:rsidR="00DA08E1" w:rsidRPr="009C616E" w:rsidRDefault="00155559" w:rsidP="00B04798">
      <w:pPr>
        <w:pStyle w:val="ListParagraph"/>
        <w:tabs>
          <w:tab w:val="left" w:pos="810"/>
        </w:tabs>
        <w:ind w:left="810" w:hanging="450"/>
        <w:rPr>
          <w:bCs/>
        </w:rPr>
      </w:pPr>
      <w:r>
        <w:rPr>
          <w:bCs/>
        </w:rPr>
        <w:t>6.11</w:t>
      </w:r>
      <w:r w:rsidR="00601D47" w:rsidRPr="009C616E">
        <w:rPr>
          <w:bCs/>
        </w:rPr>
        <w:t xml:space="preserve"> </w:t>
      </w:r>
      <w:r w:rsidR="00993A0A" w:rsidRPr="009C616E">
        <w:rPr>
          <w:bCs/>
        </w:rPr>
        <w:t>DSBN Student Representative- Ness Griffin</w:t>
      </w:r>
      <w:r w:rsidR="009C616E" w:rsidRPr="009C616E">
        <w:rPr>
          <w:bCs/>
        </w:rPr>
        <w:t xml:space="preserve">- </w:t>
      </w:r>
      <w:r w:rsidR="00575A3C" w:rsidRPr="009C616E">
        <w:rPr>
          <w:bCs/>
        </w:rPr>
        <w:t xml:space="preserve">has been working with her </w:t>
      </w:r>
      <w:r w:rsidR="000E69D1" w:rsidRPr="009C616E">
        <w:rPr>
          <w:bCs/>
        </w:rPr>
        <w:t xml:space="preserve">Student Success Teacher and </w:t>
      </w:r>
      <w:r w:rsidR="00575A3C" w:rsidRPr="009C616E">
        <w:rPr>
          <w:bCs/>
        </w:rPr>
        <w:t>principal</w:t>
      </w:r>
      <w:r w:rsidR="0072582D" w:rsidRPr="009C616E">
        <w:rPr>
          <w:bCs/>
        </w:rPr>
        <w:t xml:space="preserve"> </w:t>
      </w:r>
      <w:r w:rsidR="000E69D1" w:rsidRPr="009C616E">
        <w:rPr>
          <w:bCs/>
        </w:rPr>
        <w:t xml:space="preserve">to raise awareness for Orange Shirt Day. </w:t>
      </w:r>
    </w:p>
    <w:p w14:paraId="5B2181DF" w14:textId="1940F3A1" w:rsidR="00EB4C2E" w:rsidRDefault="007C7CE9" w:rsidP="00EB4C2E">
      <w:pPr>
        <w:pStyle w:val="ListParagraph"/>
        <w:numPr>
          <w:ilvl w:val="1"/>
          <w:numId w:val="40"/>
        </w:numPr>
        <w:tabs>
          <w:tab w:val="left" w:pos="810"/>
        </w:tabs>
        <w:ind w:left="810" w:hanging="450"/>
        <w:rPr>
          <w:bCs/>
        </w:rPr>
      </w:pPr>
      <w:r w:rsidRPr="009C616E">
        <w:rPr>
          <w:bCs/>
          <w:iCs/>
        </w:rPr>
        <w:t>Fort Erie Native Friendship Centre- G</w:t>
      </w:r>
      <w:r w:rsidR="00472C52" w:rsidRPr="009C616E">
        <w:rPr>
          <w:bCs/>
          <w:iCs/>
        </w:rPr>
        <w:t>ary-</w:t>
      </w:r>
      <w:r w:rsidRPr="009C616E">
        <w:rPr>
          <w:bCs/>
          <w:iCs/>
        </w:rPr>
        <w:t>Parker</w:t>
      </w:r>
      <w:r w:rsidR="009C616E" w:rsidRPr="009C616E">
        <w:rPr>
          <w:bCs/>
        </w:rPr>
        <w:t xml:space="preserve"> -</w:t>
      </w:r>
      <w:r w:rsidR="00935006">
        <w:rPr>
          <w:bCs/>
        </w:rPr>
        <w:t xml:space="preserve"> </w:t>
      </w:r>
      <w:r w:rsidR="00281FDF" w:rsidRPr="00935006">
        <w:rPr>
          <w:rFonts w:eastAsia="Times New Roman" w:cstheme="minorHAnsi"/>
          <w:bCs/>
        </w:rPr>
        <w:t>Courage to Soar program has begun again for this year and is almost full</w:t>
      </w:r>
      <w:r w:rsidR="00C86BB4" w:rsidRPr="00935006">
        <w:rPr>
          <w:rFonts w:eastAsia="Times New Roman" w:cstheme="minorHAnsi"/>
          <w:bCs/>
        </w:rPr>
        <w:t>.</w:t>
      </w:r>
      <w:r w:rsidR="009C616E" w:rsidRPr="00935006">
        <w:rPr>
          <w:rFonts w:eastAsia="Times New Roman" w:cstheme="minorHAnsi"/>
          <w:bCs/>
        </w:rPr>
        <w:t xml:space="preserve"> </w:t>
      </w:r>
      <w:r w:rsidR="00472C52" w:rsidRPr="00935006">
        <w:rPr>
          <w:bCs/>
        </w:rPr>
        <w:t xml:space="preserve">Delegated </w:t>
      </w:r>
      <w:r w:rsidR="00424709" w:rsidRPr="00935006">
        <w:rPr>
          <w:bCs/>
        </w:rPr>
        <w:t xml:space="preserve">a Regional </w:t>
      </w:r>
      <w:r w:rsidR="00472C52" w:rsidRPr="00935006">
        <w:rPr>
          <w:bCs/>
        </w:rPr>
        <w:t>Youth HUB Space. Mental Health Team</w:t>
      </w:r>
      <w:r w:rsidR="00424709" w:rsidRPr="00935006">
        <w:rPr>
          <w:bCs/>
        </w:rPr>
        <w:t xml:space="preserve"> and a </w:t>
      </w:r>
      <w:r w:rsidR="00424709" w:rsidRPr="009C616E">
        <w:rPr>
          <w:bCs/>
        </w:rPr>
        <w:t xml:space="preserve">Community Health Nurse comes in. This takes places </w:t>
      </w:r>
      <w:r w:rsidR="00575A3C" w:rsidRPr="009C616E">
        <w:rPr>
          <w:bCs/>
        </w:rPr>
        <w:t xml:space="preserve">Mon- Thurs. </w:t>
      </w:r>
      <w:r w:rsidR="00472C52" w:rsidRPr="009C616E">
        <w:rPr>
          <w:bCs/>
        </w:rPr>
        <w:t>4</w:t>
      </w:r>
      <w:r w:rsidR="000E4185">
        <w:rPr>
          <w:bCs/>
        </w:rPr>
        <w:t>:00</w:t>
      </w:r>
      <w:r w:rsidR="002030F5">
        <w:rPr>
          <w:bCs/>
        </w:rPr>
        <w:t xml:space="preserve"> </w:t>
      </w:r>
      <w:r w:rsidR="00472C52" w:rsidRPr="009C616E">
        <w:rPr>
          <w:bCs/>
        </w:rPr>
        <w:t>-8:30</w:t>
      </w:r>
      <w:r w:rsidR="002030F5">
        <w:rPr>
          <w:bCs/>
        </w:rPr>
        <w:t xml:space="preserve"> pm</w:t>
      </w:r>
      <w:r w:rsidR="00575A3C" w:rsidRPr="009C616E">
        <w:rPr>
          <w:bCs/>
        </w:rPr>
        <w:t xml:space="preserve">. </w:t>
      </w:r>
      <w:r w:rsidR="00EA3409" w:rsidRPr="009C616E">
        <w:rPr>
          <w:bCs/>
        </w:rPr>
        <w:t>Working with DSBN for Oct</w:t>
      </w:r>
      <w:r w:rsidR="009C616E" w:rsidRPr="009C616E">
        <w:rPr>
          <w:bCs/>
        </w:rPr>
        <w:t>ober</w:t>
      </w:r>
      <w:r w:rsidR="00EA3409" w:rsidRPr="009C616E">
        <w:rPr>
          <w:bCs/>
        </w:rPr>
        <w:t xml:space="preserve"> 28 Youth Symposium</w:t>
      </w:r>
      <w:r w:rsidR="009A7D19" w:rsidRPr="009C616E">
        <w:rPr>
          <w:bCs/>
        </w:rPr>
        <w:t>.</w:t>
      </w:r>
      <w:r w:rsidR="00EA3409" w:rsidRPr="009C616E">
        <w:rPr>
          <w:bCs/>
        </w:rPr>
        <w:t xml:space="preserve"> </w:t>
      </w:r>
    </w:p>
    <w:p w14:paraId="1C990381" w14:textId="36183E79" w:rsidR="009C616E" w:rsidRPr="00155559" w:rsidRDefault="00280830" w:rsidP="00EB4C2E">
      <w:pPr>
        <w:pStyle w:val="ListParagraph"/>
        <w:numPr>
          <w:ilvl w:val="1"/>
          <w:numId w:val="40"/>
        </w:numPr>
        <w:ind w:left="810" w:hanging="465"/>
        <w:rPr>
          <w:bCs/>
        </w:rPr>
      </w:pPr>
      <w:r w:rsidRPr="00690017">
        <w:t xml:space="preserve">IEAC meeting dates are </w:t>
      </w:r>
      <w:r w:rsidR="009A7D19" w:rsidRPr="00690017">
        <w:t>November 7</w:t>
      </w:r>
      <w:r w:rsidR="000E4185">
        <w:t>, 2019</w:t>
      </w:r>
      <w:r w:rsidR="009A7D19" w:rsidRPr="00690017">
        <w:t xml:space="preserve">, </w:t>
      </w:r>
      <w:r w:rsidR="00690017" w:rsidRPr="00690017">
        <w:t>February 27</w:t>
      </w:r>
      <w:r w:rsidR="000E4185">
        <w:t>, 2020</w:t>
      </w:r>
      <w:r w:rsidR="00690017" w:rsidRPr="00690017">
        <w:t xml:space="preserve"> and June 4</w:t>
      </w:r>
      <w:r w:rsidR="000E4185">
        <w:t>, 2020.</w:t>
      </w:r>
    </w:p>
    <w:p w14:paraId="4189789E" w14:textId="01553E8E" w:rsidR="00205AEF" w:rsidRPr="00EB4C2E" w:rsidRDefault="004959DB" w:rsidP="00EB4C2E">
      <w:pPr>
        <w:pStyle w:val="ListParagraph"/>
        <w:numPr>
          <w:ilvl w:val="1"/>
          <w:numId w:val="40"/>
        </w:numPr>
        <w:tabs>
          <w:tab w:val="left" w:pos="360"/>
          <w:tab w:val="left" w:pos="450"/>
          <w:tab w:val="left" w:pos="630"/>
          <w:tab w:val="left" w:pos="810"/>
        </w:tabs>
        <w:ind w:left="180" w:firstLine="180"/>
        <w:rPr>
          <w:bCs/>
        </w:rPr>
      </w:pPr>
      <w:r w:rsidRPr="00EB4C2E">
        <w:rPr>
          <w:bCs/>
        </w:rPr>
        <w:t>Brian</w:t>
      </w:r>
      <w:r w:rsidR="00205AEF" w:rsidRPr="00EB4C2E">
        <w:rPr>
          <w:bCs/>
        </w:rPr>
        <w:t xml:space="preserve"> </w:t>
      </w:r>
      <w:r w:rsidR="00C86BB4" w:rsidRPr="00EB4C2E">
        <w:rPr>
          <w:bCs/>
        </w:rPr>
        <w:t xml:space="preserve">Kon </w:t>
      </w:r>
      <w:r w:rsidR="00205AEF" w:rsidRPr="00EB4C2E">
        <w:rPr>
          <w:bCs/>
        </w:rPr>
        <w:t>provided</w:t>
      </w:r>
      <w:r w:rsidR="00875BB3" w:rsidRPr="00EB4C2E">
        <w:rPr>
          <w:bCs/>
        </w:rPr>
        <w:t xml:space="preserve"> the</w:t>
      </w:r>
      <w:r w:rsidR="00205AEF" w:rsidRPr="00EB4C2E">
        <w:rPr>
          <w:bCs/>
        </w:rPr>
        <w:t xml:space="preserve"> closing</w:t>
      </w:r>
      <w:r w:rsidR="00875BB3" w:rsidRPr="00EB4C2E">
        <w:rPr>
          <w:bCs/>
        </w:rPr>
        <w:t>.</w:t>
      </w:r>
      <w:r w:rsidR="00A26DA3" w:rsidRPr="00EB4C2E">
        <w:rPr>
          <w:bCs/>
        </w:rPr>
        <w:t xml:space="preserve"> </w:t>
      </w:r>
    </w:p>
    <w:p w14:paraId="66FC87BF" w14:textId="3A0F90F6" w:rsidR="00E02AC6" w:rsidRDefault="00E02AC6" w:rsidP="00205AEF">
      <w:pPr>
        <w:rPr>
          <w:b/>
          <w:i/>
        </w:rPr>
      </w:pPr>
    </w:p>
    <w:p w14:paraId="0239057D" w14:textId="609430E6" w:rsidR="00395504" w:rsidRPr="00983BB8" w:rsidRDefault="00395504" w:rsidP="00205AEF">
      <w:pPr>
        <w:rPr>
          <w:b/>
          <w:i/>
          <w:u w:val="single"/>
        </w:rPr>
      </w:pPr>
    </w:p>
    <w:sectPr w:rsidR="00395504" w:rsidRPr="00983BB8" w:rsidSect="00281FDF">
      <w:footerReference w:type="default" r:id="rId11"/>
      <w:pgSz w:w="12240" w:h="15840"/>
      <w:pgMar w:top="1440" w:right="108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CD98FF" w14:textId="77777777" w:rsidR="0086066A" w:rsidRDefault="0086066A" w:rsidP="00B40729">
      <w:pPr>
        <w:spacing w:after="0" w:line="240" w:lineRule="auto"/>
      </w:pPr>
      <w:r>
        <w:separator/>
      </w:r>
    </w:p>
  </w:endnote>
  <w:endnote w:type="continuationSeparator" w:id="0">
    <w:p w14:paraId="6806A99F" w14:textId="77777777" w:rsidR="0086066A" w:rsidRDefault="0086066A" w:rsidP="00B40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3BF23" w14:textId="4AC82CE2" w:rsidR="00B40729" w:rsidRPr="00941A35" w:rsidRDefault="00074BF6">
    <w:pPr>
      <w:pStyle w:val="Footer"/>
      <w:rPr>
        <w:rFonts w:ascii="Arial" w:hAnsi="Arial" w:cs="Arial"/>
        <w:b/>
        <w:i/>
        <w:color w:val="7F7F7F" w:themeColor="text1" w:themeTint="80"/>
        <w:sz w:val="18"/>
        <w:szCs w:val="20"/>
      </w:rPr>
    </w:pPr>
    <w:r w:rsidRPr="00941A35">
      <w:rPr>
        <w:rFonts w:ascii="Arial" w:hAnsi="Arial" w:cs="Arial"/>
        <w:b/>
        <w:i/>
        <w:color w:val="7F7F7F" w:themeColor="text1" w:themeTint="80"/>
        <w:sz w:val="18"/>
        <w:szCs w:val="20"/>
      </w:rPr>
      <w:t xml:space="preserve">IEAC </w:t>
    </w:r>
    <w:r w:rsidR="00C52B7D">
      <w:rPr>
        <w:rFonts w:ascii="Arial" w:hAnsi="Arial" w:cs="Arial"/>
        <w:b/>
        <w:i/>
        <w:color w:val="7F7F7F" w:themeColor="text1" w:themeTint="80"/>
        <w:sz w:val="18"/>
        <w:szCs w:val="20"/>
      </w:rPr>
      <w:t xml:space="preserve">Meeting </w:t>
    </w:r>
    <w:r w:rsidR="00660D5A">
      <w:rPr>
        <w:rFonts w:ascii="Arial" w:hAnsi="Arial" w:cs="Arial"/>
        <w:b/>
        <w:i/>
        <w:color w:val="7F7F7F" w:themeColor="text1" w:themeTint="80"/>
        <w:sz w:val="18"/>
        <w:szCs w:val="20"/>
      </w:rPr>
      <w:t>September 20</w:t>
    </w:r>
    <w:r w:rsidR="00205AEF" w:rsidRPr="00941A35">
      <w:rPr>
        <w:rFonts w:ascii="Arial" w:hAnsi="Arial" w:cs="Arial"/>
        <w:b/>
        <w:i/>
        <w:color w:val="7F7F7F" w:themeColor="text1" w:themeTint="80"/>
        <w:sz w:val="18"/>
        <w:szCs w:val="20"/>
      </w:rPr>
      <w:t>, 2019</w:t>
    </w:r>
    <w:r w:rsidRPr="00941A35">
      <w:rPr>
        <w:rFonts w:ascii="Arial" w:hAnsi="Arial" w:cs="Arial"/>
        <w:b/>
        <w:i/>
        <w:color w:val="7F7F7F" w:themeColor="text1" w:themeTint="80"/>
        <w:sz w:val="18"/>
        <w:szCs w:val="20"/>
      </w:rPr>
      <w:tab/>
    </w:r>
    <w:r w:rsidRPr="00941A35">
      <w:rPr>
        <w:rFonts w:ascii="Arial" w:hAnsi="Arial" w:cs="Arial"/>
        <w:b/>
        <w:i/>
        <w:color w:val="7F7F7F" w:themeColor="text1" w:themeTint="80"/>
        <w:sz w:val="18"/>
        <w:szCs w:val="20"/>
      </w:rPr>
      <w:tab/>
      <w:t>Page</w:t>
    </w:r>
    <w:r w:rsidRPr="00941A35">
      <w:rPr>
        <w:rFonts w:ascii="Arial" w:eastAsiaTheme="majorEastAsia" w:hAnsi="Arial" w:cs="Arial"/>
        <w:b/>
        <w:i/>
        <w:color w:val="7F7F7F" w:themeColor="text1" w:themeTint="80"/>
        <w:sz w:val="18"/>
        <w:szCs w:val="20"/>
      </w:rPr>
      <w:t xml:space="preserve"> </w:t>
    </w:r>
    <w:r w:rsidRPr="00941A35">
      <w:rPr>
        <w:rFonts w:ascii="Arial" w:eastAsiaTheme="minorEastAsia" w:hAnsi="Arial" w:cs="Arial"/>
        <w:b/>
        <w:i/>
        <w:color w:val="7F7F7F" w:themeColor="text1" w:themeTint="80"/>
        <w:sz w:val="18"/>
        <w:szCs w:val="20"/>
      </w:rPr>
      <w:fldChar w:fldCharType="begin"/>
    </w:r>
    <w:r w:rsidRPr="00941A35">
      <w:rPr>
        <w:rFonts w:ascii="Arial" w:hAnsi="Arial" w:cs="Arial"/>
        <w:b/>
        <w:i/>
        <w:color w:val="7F7F7F" w:themeColor="text1" w:themeTint="80"/>
        <w:sz w:val="18"/>
        <w:szCs w:val="20"/>
      </w:rPr>
      <w:instrText xml:space="preserve"> PAGE    \* MERGEFORMAT </w:instrText>
    </w:r>
    <w:r w:rsidRPr="00941A35">
      <w:rPr>
        <w:rFonts w:ascii="Arial" w:eastAsiaTheme="minorEastAsia" w:hAnsi="Arial" w:cs="Arial"/>
        <w:b/>
        <w:i/>
        <w:color w:val="7F7F7F" w:themeColor="text1" w:themeTint="80"/>
        <w:sz w:val="18"/>
        <w:szCs w:val="20"/>
      </w:rPr>
      <w:fldChar w:fldCharType="separate"/>
    </w:r>
    <w:r w:rsidR="00C6408C" w:rsidRPr="00C6408C">
      <w:rPr>
        <w:rFonts w:ascii="Arial" w:eastAsiaTheme="majorEastAsia" w:hAnsi="Arial" w:cs="Arial"/>
        <w:b/>
        <w:i/>
        <w:noProof/>
        <w:color w:val="7F7F7F" w:themeColor="text1" w:themeTint="80"/>
        <w:sz w:val="18"/>
        <w:szCs w:val="20"/>
      </w:rPr>
      <w:t>1</w:t>
    </w:r>
    <w:r w:rsidRPr="00941A35">
      <w:rPr>
        <w:rFonts w:ascii="Arial" w:eastAsiaTheme="majorEastAsia" w:hAnsi="Arial" w:cs="Arial"/>
        <w:b/>
        <w:i/>
        <w:noProof/>
        <w:color w:val="7F7F7F" w:themeColor="text1" w:themeTint="80"/>
        <w:sz w:val="18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DD1587" w14:textId="77777777" w:rsidR="0086066A" w:rsidRDefault="0086066A" w:rsidP="00B40729">
      <w:pPr>
        <w:spacing w:after="0" w:line="240" w:lineRule="auto"/>
      </w:pPr>
      <w:r>
        <w:separator/>
      </w:r>
    </w:p>
  </w:footnote>
  <w:footnote w:type="continuationSeparator" w:id="0">
    <w:p w14:paraId="555E5AFD" w14:textId="77777777" w:rsidR="0086066A" w:rsidRDefault="0086066A" w:rsidP="00B407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02A6E"/>
    <w:multiLevelType w:val="multilevel"/>
    <w:tmpl w:val="DC16D7D2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57" w:hanging="43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16" w:hanging="1440"/>
      </w:pPr>
      <w:rPr>
        <w:rFonts w:hint="default"/>
      </w:rPr>
    </w:lvl>
  </w:abstractNum>
  <w:abstractNum w:abstractNumId="1" w15:restartNumberingAfterBreak="0">
    <w:nsid w:val="07173D9A"/>
    <w:multiLevelType w:val="multilevel"/>
    <w:tmpl w:val="E9C4AE32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13" w:hanging="43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6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5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8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24" w:hanging="1800"/>
      </w:pPr>
      <w:rPr>
        <w:rFonts w:hint="default"/>
      </w:rPr>
    </w:lvl>
  </w:abstractNum>
  <w:abstractNum w:abstractNumId="2" w15:restartNumberingAfterBreak="0">
    <w:nsid w:val="0A273941"/>
    <w:multiLevelType w:val="multilevel"/>
    <w:tmpl w:val="6BE46C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</w:rPr>
    </w:lvl>
  </w:abstractNum>
  <w:abstractNum w:abstractNumId="3" w15:restartNumberingAfterBreak="0">
    <w:nsid w:val="0BA32647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4" w15:restartNumberingAfterBreak="0">
    <w:nsid w:val="0C332E8B"/>
    <w:multiLevelType w:val="multilevel"/>
    <w:tmpl w:val="815E542E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5" w15:restartNumberingAfterBreak="0">
    <w:nsid w:val="0E5B7419"/>
    <w:multiLevelType w:val="multilevel"/>
    <w:tmpl w:val="4D6ED9F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0065813"/>
    <w:multiLevelType w:val="hybridMultilevel"/>
    <w:tmpl w:val="585ADD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007136"/>
    <w:multiLevelType w:val="hybridMultilevel"/>
    <w:tmpl w:val="E682C3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193686B"/>
    <w:multiLevelType w:val="multilevel"/>
    <w:tmpl w:val="170202B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9" w15:restartNumberingAfterBreak="0">
    <w:nsid w:val="158A0F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BC33D6C"/>
    <w:multiLevelType w:val="hybridMultilevel"/>
    <w:tmpl w:val="DE5628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A71BF9"/>
    <w:multiLevelType w:val="multilevel"/>
    <w:tmpl w:val="D0C25F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ind w:left="45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99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53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207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2160" w:hanging="1440"/>
      </w:pPr>
      <w:rPr>
        <w:rFonts w:hint="default"/>
        <w:b/>
      </w:rPr>
    </w:lvl>
  </w:abstractNum>
  <w:abstractNum w:abstractNumId="12" w15:restartNumberingAfterBreak="0">
    <w:nsid w:val="255F64E0"/>
    <w:multiLevelType w:val="multilevel"/>
    <w:tmpl w:val="4CB089B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17" w:hanging="43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4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3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96" w:hanging="1440"/>
      </w:pPr>
      <w:rPr>
        <w:rFonts w:hint="default"/>
      </w:rPr>
    </w:lvl>
  </w:abstractNum>
  <w:abstractNum w:abstractNumId="13" w15:restartNumberingAfterBreak="0">
    <w:nsid w:val="294B6D78"/>
    <w:multiLevelType w:val="hybridMultilevel"/>
    <w:tmpl w:val="7ED65DE4"/>
    <w:lvl w:ilvl="0" w:tplc="DE5AE42A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0D797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CF3B13"/>
    <w:multiLevelType w:val="multilevel"/>
    <w:tmpl w:val="281C29A2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01808F4"/>
    <w:multiLevelType w:val="hybridMultilevel"/>
    <w:tmpl w:val="4738AE40"/>
    <w:lvl w:ilvl="0" w:tplc="04090009">
      <w:start w:val="1"/>
      <w:numFmt w:val="bullet"/>
      <w:lvlText w:val="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7" w15:restartNumberingAfterBreak="0">
    <w:nsid w:val="43A546FA"/>
    <w:multiLevelType w:val="multilevel"/>
    <w:tmpl w:val="4AD8A6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7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3"/>
      <w:numFmt w:val="bullet"/>
      <w:lvlText w:val="-"/>
      <w:lvlJc w:val="left"/>
      <w:pPr>
        <w:ind w:left="1728" w:hanging="648"/>
      </w:pPr>
      <w:rPr>
        <w:rFonts w:ascii="Calibri" w:eastAsiaTheme="minorHAnsi" w:hAnsi="Calibri" w:cs="Calibri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52E2A45"/>
    <w:multiLevelType w:val="multilevel"/>
    <w:tmpl w:val="991AFE5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9" w15:restartNumberingAfterBreak="0">
    <w:nsid w:val="47C62EBE"/>
    <w:multiLevelType w:val="multilevel"/>
    <w:tmpl w:val="CC8E13B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4A3D3EEE"/>
    <w:multiLevelType w:val="multilevel"/>
    <w:tmpl w:val="EB023FE4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AD80AF8"/>
    <w:multiLevelType w:val="multilevel"/>
    <w:tmpl w:val="4AD8A6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7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3"/>
      <w:numFmt w:val="bullet"/>
      <w:lvlText w:val="-"/>
      <w:lvlJc w:val="left"/>
      <w:pPr>
        <w:ind w:left="1728" w:hanging="648"/>
      </w:pPr>
      <w:rPr>
        <w:rFonts w:ascii="Calibri" w:eastAsiaTheme="minorHAnsi" w:hAnsi="Calibri" w:cs="Calibri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17C3C81"/>
    <w:multiLevelType w:val="multilevel"/>
    <w:tmpl w:val="CE52AF3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48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53436672"/>
    <w:multiLevelType w:val="hybridMultilevel"/>
    <w:tmpl w:val="C3507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D8316A"/>
    <w:multiLevelType w:val="hybridMultilevel"/>
    <w:tmpl w:val="DB366A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404595"/>
    <w:multiLevelType w:val="hybridMultilevel"/>
    <w:tmpl w:val="606C736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A331BE0"/>
    <w:multiLevelType w:val="hybridMultilevel"/>
    <w:tmpl w:val="45E00908"/>
    <w:lvl w:ilvl="0" w:tplc="DE5AE42A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EA1163"/>
    <w:multiLevelType w:val="multilevel"/>
    <w:tmpl w:val="5548FCA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8" w15:restartNumberingAfterBreak="0">
    <w:nsid w:val="5EAC2416"/>
    <w:multiLevelType w:val="hybridMultilevel"/>
    <w:tmpl w:val="4F02928C"/>
    <w:lvl w:ilvl="0" w:tplc="644410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4A7A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604750C"/>
    <w:multiLevelType w:val="multilevel"/>
    <w:tmpl w:val="4636174A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27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31" w15:restartNumberingAfterBreak="0">
    <w:nsid w:val="68066F52"/>
    <w:multiLevelType w:val="multilevel"/>
    <w:tmpl w:val="F8F43A3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9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3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56" w:hanging="1800"/>
      </w:pPr>
      <w:rPr>
        <w:rFonts w:hint="default"/>
      </w:rPr>
    </w:lvl>
  </w:abstractNum>
  <w:abstractNum w:abstractNumId="32" w15:restartNumberingAfterBreak="0">
    <w:nsid w:val="6A406CEA"/>
    <w:multiLevelType w:val="hybridMultilevel"/>
    <w:tmpl w:val="3878AC9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5B006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BDB012C"/>
    <w:multiLevelType w:val="hybridMultilevel"/>
    <w:tmpl w:val="C3C87B98"/>
    <w:lvl w:ilvl="0" w:tplc="DE5AE42A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C7C19E3"/>
    <w:multiLevelType w:val="hybridMultilevel"/>
    <w:tmpl w:val="30CEA86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DB5FE3"/>
    <w:multiLevelType w:val="multilevel"/>
    <w:tmpl w:val="C180081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03B4D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52B32DB"/>
    <w:multiLevelType w:val="multilevel"/>
    <w:tmpl w:val="9466A3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</w:rPr>
    </w:lvl>
  </w:abstractNum>
  <w:abstractNum w:abstractNumId="39" w15:restartNumberingAfterBreak="0">
    <w:nsid w:val="7A107C15"/>
    <w:multiLevelType w:val="multilevel"/>
    <w:tmpl w:val="FADA23DE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10"/>
  </w:num>
  <w:num w:numId="2">
    <w:abstractNumId w:val="28"/>
  </w:num>
  <w:num w:numId="3">
    <w:abstractNumId w:val="32"/>
  </w:num>
  <w:num w:numId="4">
    <w:abstractNumId w:val="34"/>
  </w:num>
  <w:num w:numId="5">
    <w:abstractNumId w:val="26"/>
  </w:num>
  <w:num w:numId="6">
    <w:abstractNumId w:val="6"/>
  </w:num>
  <w:num w:numId="7">
    <w:abstractNumId w:val="3"/>
  </w:num>
  <w:num w:numId="8">
    <w:abstractNumId w:val="14"/>
  </w:num>
  <w:num w:numId="9">
    <w:abstractNumId w:val="27"/>
  </w:num>
  <w:num w:numId="10">
    <w:abstractNumId w:val="13"/>
  </w:num>
  <w:num w:numId="11">
    <w:abstractNumId w:val="37"/>
  </w:num>
  <w:num w:numId="12">
    <w:abstractNumId w:val="33"/>
  </w:num>
  <w:num w:numId="13">
    <w:abstractNumId w:val="9"/>
  </w:num>
  <w:num w:numId="14">
    <w:abstractNumId w:val="29"/>
  </w:num>
  <w:num w:numId="15">
    <w:abstractNumId w:val="17"/>
  </w:num>
  <w:num w:numId="16">
    <w:abstractNumId w:val="21"/>
  </w:num>
  <w:num w:numId="17">
    <w:abstractNumId w:val="23"/>
  </w:num>
  <w:num w:numId="18">
    <w:abstractNumId w:val="25"/>
  </w:num>
  <w:num w:numId="19">
    <w:abstractNumId w:val="24"/>
  </w:num>
  <w:num w:numId="20">
    <w:abstractNumId w:val="7"/>
  </w:num>
  <w:num w:numId="21">
    <w:abstractNumId w:val="16"/>
  </w:num>
  <w:num w:numId="22">
    <w:abstractNumId w:val="35"/>
  </w:num>
  <w:num w:numId="23">
    <w:abstractNumId w:val="0"/>
  </w:num>
  <w:num w:numId="24">
    <w:abstractNumId w:val="12"/>
  </w:num>
  <w:num w:numId="25">
    <w:abstractNumId w:val="4"/>
  </w:num>
  <w:num w:numId="26">
    <w:abstractNumId w:val="11"/>
  </w:num>
  <w:num w:numId="27">
    <w:abstractNumId w:val="31"/>
  </w:num>
  <w:num w:numId="28">
    <w:abstractNumId w:val="30"/>
  </w:num>
  <w:num w:numId="29">
    <w:abstractNumId w:val="20"/>
  </w:num>
  <w:num w:numId="30">
    <w:abstractNumId w:val="1"/>
  </w:num>
  <w:num w:numId="31">
    <w:abstractNumId w:val="2"/>
  </w:num>
  <w:num w:numId="32">
    <w:abstractNumId w:val="8"/>
  </w:num>
  <w:num w:numId="33">
    <w:abstractNumId w:val="18"/>
  </w:num>
  <w:num w:numId="34">
    <w:abstractNumId w:val="22"/>
  </w:num>
  <w:num w:numId="35">
    <w:abstractNumId w:val="5"/>
  </w:num>
  <w:num w:numId="36">
    <w:abstractNumId w:val="39"/>
  </w:num>
  <w:num w:numId="37">
    <w:abstractNumId w:val="19"/>
  </w:num>
  <w:num w:numId="38">
    <w:abstractNumId w:val="38"/>
  </w:num>
  <w:num w:numId="39">
    <w:abstractNumId w:val="36"/>
  </w:num>
  <w:num w:numId="4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NzcxMjCyNDIzNDBR0lEKTi0uzszPAykwqgUArdiX0CwAAAA="/>
  </w:docVars>
  <w:rsids>
    <w:rsidRoot w:val="003D7F7D"/>
    <w:rsid w:val="000046BD"/>
    <w:rsid w:val="00007135"/>
    <w:rsid w:val="00007AB4"/>
    <w:rsid w:val="00011180"/>
    <w:rsid w:val="00015031"/>
    <w:rsid w:val="00026653"/>
    <w:rsid w:val="0003442D"/>
    <w:rsid w:val="0003718D"/>
    <w:rsid w:val="000446B1"/>
    <w:rsid w:val="00065EE8"/>
    <w:rsid w:val="00072DF2"/>
    <w:rsid w:val="00074BF6"/>
    <w:rsid w:val="00080ED0"/>
    <w:rsid w:val="000906C5"/>
    <w:rsid w:val="00094F66"/>
    <w:rsid w:val="00095EAE"/>
    <w:rsid w:val="0009795B"/>
    <w:rsid w:val="000B26FD"/>
    <w:rsid w:val="000B3CC5"/>
    <w:rsid w:val="000B48CF"/>
    <w:rsid w:val="000B5357"/>
    <w:rsid w:val="000B710D"/>
    <w:rsid w:val="000C07F4"/>
    <w:rsid w:val="000C222C"/>
    <w:rsid w:val="000C2CD9"/>
    <w:rsid w:val="000C5A7E"/>
    <w:rsid w:val="000C5B14"/>
    <w:rsid w:val="000D79AA"/>
    <w:rsid w:val="000D7F4C"/>
    <w:rsid w:val="000E4185"/>
    <w:rsid w:val="000E42FA"/>
    <w:rsid w:val="000E4559"/>
    <w:rsid w:val="000E4E3B"/>
    <w:rsid w:val="000E5439"/>
    <w:rsid w:val="000E69D1"/>
    <w:rsid w:val="000E6DF2"/>
    <w:rsid w:val="001019A5"/>
    <w:rsid w:val="00101FC8"/>
    <w:rsid w:val="00114B3C"/>
    <w:rsid w:val="001176A7"/>
    <w:rsid w:val="00130E1C"/>
    <w:rsid w:val="001327F3"/>
    <w:rsid w:val="00137605"/>
    <w:rsid w:val="0014169D"/>
    <w:rsid w:val="00151626"/>
    <w:rsid w:val="001537FE"/>
    <w:rsid w:val="00155559"/>
    <w:rsid w:val="00161734"/>
    <w:rsid w:val="00167372"/>
    <w:rsid w:val="00176F7D"/>
    <w:rsid w:val="00177A20"/>
    <w:rsid w:val="00183C55"/>
    <w:rsid w:val="001925CF"/>
    <w:rsid w:val="00193B4F"/>
    <w:rsid w:val="00195DF2"/>
    <w:rsid w:val="001A11CD"/>
    <w:rsid w:val="001A4EEA"/>
    <w:rsid w:val="001A6DEE"/>
    <w:rsid w:val="001B1309"/>
    <w:rsid w:val="001B1ECA"/>
    <w:rsid w:val="001B23FA"/>
    <w:rsid w:val="001B331B"/>
    <w:rsid w:val="001B4062"/>
    <w:rsid w:val="001B622C"/>
    <w:rsid w:val="001C35EE"/>
    <w:rsid w:val="001C5B3C"/>
    <w:rsid w:val="001D0189"/>
    <w:rsid w:val="001D4436"/>
    <w:rsid w:val="001E0479"/>
    <w:rsid w:val="001E2079"/>
    <w:rsid w:val="001E68B8"/>
    <w:rsid w:val="00202D24"/>
    <w:rsid w:val="002030F5"/>
    <w:rsid w:val="00205AEF"/>
    <w:rsid w:val="00207A78"/>
    <w:rsid w:val="00211E3B"/>
    <w:rsid w:val="002162B8"/>
    <w:rsid w:val="002208C4"/>
    <w:rsid w:val="00230364"/>
    <w:rsid w:val="0023144A"/>
    <w:rsid w:val="00231E62"/>
    <w:rsid w:val="00232080"/>
    <w:rsid w:val="00234E71"/>
    <w:rsid w:val="00235D42"/>
    <w:rsid w:val="0026107A"/>
    <w:rsid w:val="00265749"/>
    <w:rsid w:val="0027392D"/>
    <w:rsid w:val="002744D4"/>
    <w:rsid w:val="00274F6C"/>
    <w:rsid w:val="002778B8"/>
    <w:rsid w:val="00280821"/>
    <w:rsid w:val="00280830"/>
    <w:rsid w:val="00280C1A"/>
    <w:rsid w:val="00281FDF"/>
    <w:rsid w:val="00283848"/>
    <w:rsid w:val="00283A56"/>
    <w:rsid w:val="00287C95"/>
    <w:rsid w:val="00294533"/>
    <w:rsid w:val="002D0204"/>
    <w:rsid w:val="002E30BC"/>
    <w:rsid w:val="002F1678"/>
    <w:rsid w:val="002F5764"/>
    <w:rsid w:val="00311919"/>
    <w:rsid w:val="00313A2D"/>
    <w:rsid w:val="00317B70"/>
    <w:rsid w:val="00320037"/>
    <w:rsid w:val="00325CC0"/>
    <w:rsid w:val="00335A3B"/>
    <w:rsid w:val="00342FD6"/>
    <w:rsid w:val="00345F88"/>
    <w:rsid w:val="00347542"/>
    <w:rsid w:val="00354CDD"/>
    <w:rsid w:val="003560FA"/>
    <w:rsid w:val="00371FE4"/>
    <w:rsid w:val="00375DCD"/>
    <w:rsid w:val="00380B96"/>
    <w:rsid w:val="00380C14"/>
    <w:rsid w:val="003851C9"/>
    <w:rsid w:val="00386A28"/>
    <w:rsid w:val="00390779"/>
    <w:rsid w:val="00395504"/>
    <w:rsid w:val="00395B21"/>
    <w:rsid w:val="003A0EE7"/>
    <w:rsid w:val="003A7CB8"/>
    <w:rsid w:val="003B2012"/>
    <w:rsid w:val="003B3C3C"/>
    <w:rsid w:val="003B3D0B"/>
    <w:rsid w:val="003C57B5"/>
    <w:rsid w:val="003D1AB0"/>
    <w:rsid w:val="003D208F"/>
    <w:rsid w:val="003D7B82"/>
    <w:rsid w:val="003D7F7D"/>
    <w:rsid w:val="003E1D2E"/>
    <w:rsid w:val="003E26F3"/>
    <w:rsid w:val="003E34F4"/>
    <w:rsid w:val="003F5A2A"/>
    <w:rsid w:val="00414E9D"/>
    <w:rsid w:val="00415BD3"/>
    <w:rsid w:val="00420A05"/>
    <w:rsid w:val="00424128"/>
    <w:rsid w:val="00424709"/>
    <w:rsid w:val="00435442"/>
    <w:rsid w:val="00437181"/>
    <w:rsid w:val="004416B6"/>
    <w:rsid w:val="00441E6C"/>
    <w:rsid w:val="004446EF"/>
    <w:rsid w:val="00445711"/>
    <w:rsid w:val="004475E1"/>
    <w:rsid w:val="00456146"/>
    <w:rsid w:val="004640B8"/>
    <w:rsid w:val="0046733B"/>
    <w:rsid w:val="00471BFE"/>
    <w:rsid w:val="00472C52"/>
    <w:rsid w:val="00473236"/>
    <w:rsid w:val="004838F1"/>
    <w:rsid w:val="004870C7"/>
    <w:rsid w:val="004927E9"/>
    <w:rsid w:val="00493483"/>
    <w:rsid w:val="004934F7"/>
    <w:rsid w:val="004959DB"/>
    <w:rsid w:val="004A2B2F"/>
    <w:rsid w:val="004A7EFB"/>
    <w:rsid w:val="004B2752"/>
    <w:rsid w:val="004B4D34"/>
    <w:rsid w:val="004B56B0"/>
    <w:rsid w:val="004B6D12"/>
    <w:rsid w:val="004C203D"/>
    <w:rsid w:val="004C672A"/>
    <w:rsid w:val="004D20F8"/>
    <w:rsid w:val="004E74FB"/>
    <w:rsid w:val="004F7A96"/>
    <w:rsid w:val="00506475"/>
    <w:rsid w:val="00512391"/>
    <w:rsid w:val="0051568D"/>
    <w:rsid w:val="005227E0"/>
    <w:rsid w:val="005233E6"/>
    <w:rsid w:val="005264FC"/>
    <w:rsid w:val="00531336"/>
    <w:rsid w:val="0053547D"/>
    <w:rsid w:val="005409E6"/>
    <w:rsid w:val="00541868"/>
    <w:rsid w:val="005539BB"/>
    <w:rsid w:val="00553C5D"/>
    <w:rsid w:val="00554A08"/>
    <w:rsid w:val="00557ED9"/>
    <w:rsid w:val="005603EA"/>
    <w:rsid w:val="0056050E"/>
    <w:rsid w:val="00560C7D"/>
    <w:rsid w:val="00566D3B"/>
    <w:rsid w:val="00566D74"/>
    <w:rsid w:val="00575A3C"/>
    <w:rsid w:val="00584656"/>
    <w:rsid w:val="005A1264"/>
    <w:rsid w:val="005B0285"/>
    <w:rsid w:val="005B2CCD"/>
    <w:rsid w:val="005B2F89"/>
    <w:rsid w:val="005B49D5"/>
    <w:rsid w:val="005B698C"/>
    <w:rsid w:val="005B7153"/>
    <w:rsid w:val="005C1182"/>
    <w:rsid w:val="005C28BD"/>
    <w:rsid w:val="005C3A74"/>
    <w:rsid w:val="005D2AA5"/>
    <w:rsid w:val="005D3AE2"/>
    <w:rsid w:val="005E052C"/>
    <w:rsid w:val="005E27E0"/>
    <w:rsid w:val="005E553C"/>
    <w:rsid w:val="005E6E3D"/>
    <w:rsid w:val="00601D47"/>
    <w:rsid w:val="00604821"/>
    <w:rsid w:val="00610EAB"/>
    <w:rsid w:val="006111A9"/>
    <w:rsid w:val="00614EC8"/>
    <w:rsid w:val="00642D89"/>
    <w:rsid w:val="00643ADE"/>
    <w:rsid w:val="00643EBC"/>
    <w:rsid w:val="00651502"/>
    <w:rsid w:val="00652243"/>
    <w:rsid w:val="0065542A"/>
    <w:rsid w:val="006603E6"/>
    <w:rsid w:val="00660A79"/>
    <w:rsid w:val="00660D5A"/>
    <w:rsid w:val="0066511B"/>
    <w:rsid w:val="00665CFB"/>
    <w:rsid w:val="0066678E"/>
    <w:rsid w:val="0067677A"/>
    <w:rsid w:val="00677A4E"/>
    <w:rsid w:val="00686D5C"/>
    <w:rsid w:val="00690017"/>
    <w:rsid w:val="006969D6"/>
    <w:rsid w:val="0069740F"/>
    <w:rsid w:val="006A1FE6"/>
    <w:rsid w:val="006C1BF6"/>
    <w:rsid w:val="006C5AEB"/>
    <w:rsid w:val="006D11BC"/>
    <w:rsid w:val="006D23C9"/>
    <w:rsid w:val="006D7F76"/>
    <w:rsid w:val="006F467A"/>
    <w:rsid w:val="007079B1"/>
    <w:rsid w:val="00716781"/>
    <w:rsid w:val="0071718E"/>
    <w:rsid w:val="00717C54"/>
    <w:rsid w:val="0072287F"/>
    <w:rsid w:val="00723D95"/>
    <w:rsid w:val="0072582D"/>
    <w:rsid w:val="00730719"/>
    <w:rsid w:val="00730D47"/>
    <w:rsid w:val="00731445"/>
    <w:rsid w:val="0073381F"/>
    <w:rsid w:val="00733DBF"/>
    <w:rsid w:val="00744B73"/>
    <w:rsid w:val="00746243"/>
    <w:rsid w:val="0075131B"/>
    <w:rsid w:val="00751964"/>
    <w:rsid w:val="00764449"/>
    <w:rsid w:val="0078426F"/>
    <w:rsid w:val="00794616"/>
    <w:rsid w:val="007A0A32"/>
    <w:rsid w:val="007B3478"/>
    <w:rsid w:val="007C0377"/>
    <w:rsid w:val="007C148D"/>
    <w:rsid w:val="007C1FF9"/>
    <w:rsid w:val="007C62B0"/>
    <w:rsid w:val="007C76FE"/>
    <w:rsid w:val="007C7CE9"/>
    <w:rsid w:val="007D00C1"/>
    <w:rsid w:val="007D34B0"/>
    <w:rsid w:val="007D5056"/>
    <w:rsid w:val="007D6440"/>
    <w:rsid w:val="007E0CE9"/>
    <w:rsid w:val="007E2D6C"/>
    <w:rsid w:val="007E56CF"/>
    <w:rsid w:val="007F0013"/>
    <w:rsid w:val="007F3368"/>
    <w:rsid w:val="00804742"/>
    <w:rsid w:val="00805DE1"/>
    <w:rsid w:val="00814AEF"/>
    <w:rsid w:val="008163F6"/>
    <w:rsid w:val="00817777"/>
    <w:rsid w:val="008222D9"/>
    <w:rsid w:val="0082528B"/>
    <w:rsid w:val="008267A5"/>
    <w:rsid w:val="008366EF"/>
    <w:rsid w:val="008474E8"/>
    <w:rsid w:val="008553D3"/>
    <w:rsid w:val="00857393"/>
    <w:rsid w:val="00857490"/>
    <w:rsid w:val="0086066A"/>
    <w:rsid w:val="00864A5D"/>
    <w:rsid w:val="00865629"/>
    <w:rsid w:val="00875BB3"/>
    <w:rsid w:val="00875FA2"/>
    <w:rsid w:val="008849BF"/>
    <w:rsid w:val="008930D1"/>
    <w:rsid w:val="008955B8"/>
    <w:rsid w:val="008972FF"/>
    <w:rsid w:val="008A2467"/>
    <w:rsid w:val="008A417D"/>
    <w:rsid w:val="008A46C2"/>
    <w:rsid w:val="008A5FA2"/>
    <w:rsid w:val="008A7F98"/>
    <w:rsid w:val="008B2E08"/>
    <w:rsid w:val="008D138D"/>
    <w:rsid w:val="008D570C"/>
    <w:rsid w:val="008E29BC"/>
    <w:rsid w:val="008E31D3"/>
    <w:rsid w:val="008E5E09"/>
    <w:rsid w:val="008E76B6"/>
    <w:rsid w:val="008F6CBF"/>
    <w:rsid w:val="008F7682"/>
    <w:rsid w:val="00903CE6"/>
    <w:rsid w:val="009057A2"/>
    <w:rsid w:val="009058BC"/>
    <w:rsid w:val="00917D6A"/>
    <w:rsid w:val="00920679"/>
    <w:rsid w:val="00925967"/>
    <w:rsid w:val="00935006"/>
    <w:rsid w:val="00936CE2"/>
    <w:rsid w:val="00941A35"/>
    <w:rsid w:val="00942040"/>
    <w:rsid w:val="009425C6"/>
    <w:rsid w:val="00943C9A"/>
    <w:rsid w:val="00960510"/>
    <w:rsid w:val="00966924"/>
    <w:rsid w:val="009705F1"/>
    <w:rsid w:val="009710C5"/>
    <w:rsid w:val="0097785F"/>
    <w:rsid w:val="00983BB8"/>
    <w:rsid w:val="00987623"/>
    <w:rsid w:val="00991588"/>
    <w:rsid w:val="00993A0A"/>
    <w:rsid w:val="00995C84"/>
    <w:rsid w:val="009A7D19"/>
    <w:rsid w:val="009B0A97"/>
    <w:rsid w:val="009B32F5"/>
    <w:rsid w:val="009B43D2"/>
    <w:rsid w:val="009B7476"/>
    <w:rsid w:val="009C5212"/>
    <w:rsid w:val="009C5EE3"/>
    <w:rsid w:val="009C616E"/>
    <w:rsid w:val="009D0EAC"/>
    <w:rsid w:val="009D50D1"/>
    <w:rsid w:val="009D6D62"/>
    <w:rsid w:val="009E01F2"/>
    <w:rsid w:val="009E4F93"/>
    <w:rsid w:val="009F28C1"/>
    <w:rsid w:val="009F7BE0"/>
    <w:rsid w:val="00A02995"/>
    <w:rsid w:val="00A03599"/>
    <w:rsid w:val="00A14B17"/>
    <w:rsid w:val="00A157AC"/>
    <w:rsid w:val="00A1766D"/>
    <w:rsid w:val="00A22DBF"/>
    <w:rsid w:val="00A25F03"/>
    <w:rsid w:val="00A26DA3"/>
    <w:rsid w:val="00A3043C"/>
    <w:rsid w:val="00A319B5"/>
    <w:rsid w:val="00A40CE8"/>
    <w:rsid w:val="00A505F3"/>
    <w:rsid w:val="00A52EB9"/>
    <w:rsid w:val="00A62FCC"/>
    <w:rsid w:val="00A65A71"/>
    <w:rsid w:val="00A65E24"/>
    <w:rsid w:val="00A71B7B"/>
    <w:rsid w:val="00A75740"/>
    <w:rsid w:val="00A76A65"/>
    <w:rsid w:val="00A8175E"/>
    <w:rsid w:val="00A84215"/>
    <w:rsid w:val="00A84D4A"/>
    <w:rsid w:val="00A92039"/>
    <w:rsid w:val="00AA014F"/>
    <w:rsid w:val="00AB3AE0"/>
    <w:rsid w:val="00AB3AF7"/>
    <w:rsid w:val="00AC54D6"/>
    <w:rsid w:val="00AC6263"/>
    <w:rsid w:val="00AC6BE2"/>
    <w:rsid w:val="00AD2D1D"/>
    <w:rsid w:val="00AD50E0"/>
    <w:rsid w:val="00AE6FB5"/>
    <w:rsid w:val="00AE7E23"/>
    <w:rsid w:val="00AF1682"/>
    <w:rsid w:val="00AF72EE"/>
    <w:rsid w:val="00B04798"/>
    <w:rsid w:val="00B04DB7"/>
    <w:rsid w:val="00B10F69"/>
    <w:rsid w:val="00B13AAF"/>
    <w:rsid w:val="00B143AD"/>
    <w:rsid w:val="00B15916"/>
    <w:rsid w:val="00B16DF3"/>
    <w:rsid w:val="00B23F10"/>
    <w:rsid w:val="00B301C6"/>
    <w:rsid w:val="00B33A5D"/>
    <w:rsid w:val="00B33ABA"/>
    <w:rsid w:val="00B40487"/>
    <w:rsid w:val="00B40729"/>
    <w:rsid w:val="00B411F7"/>
    <w:rsid w:val="00B434B1"/>
    <w:rsid w:val="00B4401B"/>
    <w:rsid w:val="00B45620"/>
    <w:rsid w:val="00B4726A"/>
    <w:rsid w:val="00B50F62"/>
    <w:rsid w:val="00B60E19"/>
    <w:rsid w:val="00B71F44"/>
    <w:rsid w:val="00B74AAC"/>
    <w:rsid w:val="00B81C78"/>
    <w:rsid w:val="00B83D43"/>
    <w:rsid w:val="00B86B86"/>
    <w:rsid w:val="00B877E3"/>
    <w:rsid w:val="00B9180E"/>
    <w:rsid w:val="00B92186"/>
    <w:rsid w:val="00B938D7"/>
    <w:rsid w:val="00BA1E72"/>
    <w:rsid w:val="00BA4A04"/>
    <w:rsid w:val="00BA563A"/>
    <w:rsid w:val="00BA781C"/>
    <w:rsid w:val="00BB1D7F"/>
    <w:rsid w:val="00BB508C"/>
    <w:rsid w:val="00BC5BAD"/>
    <w:rsid w:val="00BC7066"/>
    <w:rsid w:val="00BD0C61"/>
    <w:rsid w:val="00BD158C"/>
    <w:rsid w:val="00BD2366"/>
    <w:rsid w:val="00BD6CB8"/>
    <w:rsid w:val="00BE545B"/>
    <w:rsid w:val="00BE684C"/>
    <w:rsid w:val="00BF3F15"/>
    <w:rsid w:val="00BF45AB"/>
    <w:rsid w:val="00C01B48"/>
    <w:rsid w:val="00C125BC"/>
    <w:rsid w:val="00C12A6E"/>
    <w:rsid w:val="00C12AA9"/>
    <w:rsid w:val="00C41ADE"/>
    <w:rsid w:val="00C47B61"/>
    <w:rsid w:val="00C5151B"/>
    <w:rsid w:val="00C52B7D"/>
    <w:rsid w:val="00C57346"/>
    <w:rsid w:val="00C6408C"/>
    <w:rsid w:val="00C67B35"/>
    <w:rsid w:val="00C86BB4"/>
    <w:rsid w:val="00C90BCD"/>
    <w:rsid w:val="00C916EB"/>
    <w:rsid w:val="00C956A1"/>
    <w:rsid w:val="00CA237B"/>
    <w:rsid w:val="00CB0160"/>
    <w:rsid w:val="00CB271E"/>
    <w:rsid w:val="00CC6C08"/>
    <w:rsid w:val="00CD0727"/>
    <w:rsid w:val="00CD0A86"/>
    <w:rsid w:val="00CD4A00"/>
    <w:rsid w:val="00CD4E2D"/>
    <w:rsid w:val="00CD4E94"/>
    <w:rsid w:val="00CE7CD9"/>
    <w:rsid w:val="00CF1D23"/>
    <w:rsid w:val="00CF6223"/>
    <w:rsid w:val="00D01D27"/>
    <w:rsid w:val="00D10145"/>
    <w:rsid w:val="00D13048"/>
    <w:rsid w:val="00D17F10"/>
    <w:rsid w:val="00D22D19"/>
    <w:rsid w:val="00D25031"/>
    <w:rsid w:val="00D307E6"/>
    <w:rsid w:val="00D365F9"/>
    <w:rsid w:val="00D36F01"/>
    <w:rsid w:val="00D43B06"/>
    <w:rsid w:val="00D45C0D"/>
    <w:rsid w:val="00D51F15"/>
    <w:rsid w:val="00D52376"/>
    <w:rsid w:val="00D52B89"/>
    <w:rsid w:val="00D54C97"/>
    <w:rsid w:val="00D54D0A"/>
    <w:rsid w:val="00D56216"/>
    <w:rsid w:val="00D5712A"/>
    <w:rsid w:val="00D65E97"/>
    <w:rsid w:val="00D6688C"/>
    <w:rsid w:val="00D9147F"/>
    <w:rsid w:val="00DA0335"/>
    <w:rsid w:val="00DA08E1"/>
    <w:rsid w:val="00DA2C72"/>
    <w:rsid w:val="00DC0E04"/>
    <w:rsid w:val="00DC2086"/>
    <w:rsid w:val="00DC54E8"/>
    <w:rsid w:val="00DC6E00"/>
    <w:rsid w:val="00DD4F9A"/>
    <w:rsid w:val="00DD5D31"/>
    <w:rsid w:val="00DE2223"/>
    <w:rsid w:val="00DE4352"/>
    <w:rsid w:val="00DE5826"/>
    <w:rsid w:val="00DF4192"/>
    <w:rsid w:val="00E00590"/>
    <w:rsid w:val="00E0079B"/>
    <w:rsid w:val="00E00889"/>
    <w:rsid w:val="00E016CD"/>
    <w:rsid w:val="00E02AC6"/>
    <w:rsid w:val="00E125E6"/>
    <w:rsid w:val="00E23F08"/>
    <w:rsid w:val="00E2505C"/>
    <w:rsid w:val="00E275FB"/>
    <w:rsid w:val="00E32DAB"/>
    <w:rsid w:val="00E33A6F"/>
    <w:rsid w:val="00E34D9F"/>
    <w:rsid w:val="00E36F58"/>
    <w:rsid w:val="00E51550"/>
    <w:rsid w:val="00E618F8"/>
    <w:rsid w:val="00E65350"/>
    <w:rsid w:val="00E71263"/>
    <w:rsid w:val="00E72BC7"/>
    <w:rsid w:val="00E74536"/>
    <w:rsid w:val="00E77A50"/>
    <w:rsid w:val="00E77F50"/>
    <w:rsid w:val="00EA1DAD"/>
    <w:rsid w:val="00EA3409"/>
    <w:rsid w:val="00EA5F34"/>
    <w:rsid w:val="00EB27FC"/>
    <w:rsid w:val="00EB4C2E"/>
    <w:rsid w:val="00EC0763"/>
    <w:rsid w:val="00EC1FA5"/>
    <w:rsid w:val="00EC6D4B"/>
    <w:rsid w:val="00ED0218"/>
    <w:rsid w:val="00ED672C"/>
    <w:rsid w:val="00EE135D"/>
    <w:rsid w:val="00EE1BF5"/>
    <w:rsid w:val="00EE2576"/>
    <w:rsid w:val="00EF12B0"/>
    <w:rsid w:val="00EF6451"/>
    <w:rsid w:val="00F01367"/>
    <w:rsid w:val="00F01D85"/>
    <w:rsid w:val="00F1366E"/>
    <w:rsid w:val="00F13D0D"/>
    <w:rsid w:val="00F152B0"/>
    <w:rsid w:val="00F16432"/>
    <w:rsid w:val="00F20EEB"/>
    <w:rsid w:val="00F23478"/>
    <w:rsid w:val="00F35D13"/>
    <w:rsid w:val="00F37E62"/>
    <w:rsid w:val="00F40513"/>
    <w:rsid w:val="00F41FB5"/>
    <w:rsid w:val="00F471A0"/>
    <w:rsid w:val="00F54E21"/>
    <w:rsid w:val="00F6564C"/>
    <w:rsid w:val="00F65BF7"/>
    <w:rsid w:val="00F65F6E"/>
    <w:rsid w:val="00F66858"/>
    <w:rsid w:val="00F801BB"/>
    <w:rsid w:val="00F82716"/>
    <w:rsid w:val="00F8324E"/>
    <w:rsid w:val="00F87994"/>
    <w:rsid w:val="00FA5EAB"/>
    <w:rsid w:val="00FB1803"/>
    <w:rsid w:val="00FC148F"/>
    <w:rsid w:val="00FC2EA8"/>
    <w:rsid w:val="00FC5DC5"/>
    <w:rsid w:val="00FC644A"/>
    <w:rsid w:val="00FD3610"/>
    <w:rsid w:val="00FD7AE1"/>
    <w:rsid w:val="00FE0271"/>
    <w:rsid w:val="00FF7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B5AF921"/>
  <w15:chartTrackingRefBased/>
  <w15:docId w15:val="{631C6155-0B56-4097-A1A6-452C58E82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0729"/>
    <w:pPr>
      <w:spacing w:before="120" w:after="120"/>
      <w:ind w:left="720"/>
    </w:pPr>
  </w:style>
  <w:style w:type="character" w:styleId="Hyperlink">
    <w:name w:val="Hyperlink"/>
    <w:basedOn w:val="DefaultParagraphFont"/>
    <w:uiPriority w:val="99"/>
    <w:unhideWhenUsed/>
    <w:rsid w:val="00C515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151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40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0729"/>
  </w:style>
  <w:style w:type="paragraph" w:styleId="Footer">
    <w:name w:val="footer"/>
    <w:basedOn w:val="Normal"/>
    <w:link w:val="FooterChar"/>
    <w:uiPriority w:val="99"/>
    <w:unhideWhenUsed/>
    <w:rsid w:val="00B40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0729"/>
  </w:style>
  <w:style w:type="paragraph" w:styleId="BalloonText">
    <w:name w:val="Balloon Text"/>
    <w:basedOn w:val="Normal"/>
    <w:link w:val="BalloonTextChar"/>
    <w:uiPriority w:val="99"/>
    <w:semiHidden/>
    <w:unhideWhenUsed/>
    <w:rsid w:val="00A62F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F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48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0B0C4972E6844193EA9C75F92D353E" ma:contentTypeVersion="10" ma:contentTypeDescription="Create a new document." ma:contentTypeScope="" ma:versionID="151852ec71811f199c3a07d00ab4c26c">
  <xsd:schema xmlns:xsd="http://www.w3.org/2001/XMLSchema" xmlns:xs="http://www.w3.org/2001/XMLSchema" xmlns:p="http://schemas.microsoft.com/office/2006/metadata/properties" xmlns:ns3="98ae6391-2c98-4217-a8a9-4f0a574b6cbe" targetNamespace="http://schemas.microsoft.com/office/2006/metadata/properties" ma:root="true" ma:fieldsID="fbf0f5d6a8665b065a2855d46dfaf566" ns3:_="">
    <xsd:import namespace="98ae6391-2c98-4217-a8a9-4f0a574b6c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e6391-2c98-4217-a8a9-4f0a574b6c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661D4-8991-49B1-974E-E4AC1195D8B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8ae6391-2c98-4217-a8a9-4f0a574b6cb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9203F8F-035C-4FAF-B2CD-6840E87BB5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E8955A-A7FB-4E7B-BA77-3EAB4B5C9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e6391-2c98-4217-a8a9-4f0a574b6c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66B70D-EC28-40AA-B83D-9C7C1A37C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1</Words>
  <Characters>4454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Gagne</dc:creator>
  <cp:keywords/>
  <dc:description/>
  <cp:lastModifiedBy>Menard, Ronda</cp:lastModifiedBy>
  <cp:revision>2</cp:revision>
  <cp:lastPrinted>2019-09-27T16:45:00Z</cp:lastPrinted>
  <dcterms:created xsi:type="dcterms:W3CDTF">2019-10-04T15:08:00Z</dcterms:created>
  <dcterms:modified xsi:type="dcterms:W3CDTF">2019-10-04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0B0C4972E6844193EA9C75F92D353E</vt:lpwstr>
  </property>
</Properties>
</file>